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5FAEEB" w14:textId="77777777" w:rsidR="00103063" w:rsidRPr="00470E4B" w:rsidRDefault="00103063" w:rsidP="00103063">
      <w:pPr>
        <w:pStyle w:val="Stopka"/>
        <w:tabs>
          <w:tab w:val="clear" w:pos="4536"/>
          <w:tab w:val="clear" w:pos="9072"/>
          <w:tab w:val="left" w:pos="8080"/>
        </w:tabs>
        <w:spacing w:line="288" w:lineRule="auto"/>
        <w:jc w:val="center"/>
        <w:rPr>
          <w:rFonts w:ascii="Calibri" w:hAnsi="Calibri" w:cs="Calibri"/>
          <w:b/>
          <w:sz w:val="28"/>
          <w:szCs w:val="22"/>
        </w:rPr>
      </w:pPr>
      <w:r w:rsidRPr="00470E4B">
        <w:rPr>
          <w:rFonts w:ascii="Calibri" w:hAnsi="Calibri" w:cs="Calibri"/>
          <w:b/>
          <w:sz w:val="28"/>
          <w:szCs w:val="22"/>
        </w:rPr>
        <w:t>Formularz zgłoszenia niepożądanego działania produktu leczniczego</w:t>
      </w:r>
    </w:p>
    <w:p w14:paraId="46C6421D" w14:textId="77777777" w:rsidR="00103063" w:rsidRPr="00470E4B" w:rsidRDefault="00103063" w:rsidP="00103063">
      <w:pPr>
        <w:pStyle w:val="Stopka"/>
        <w:tabs>
          <w:tab w:val="clear" w:pos="4536"/>
          <w:tab w:val="clear" w:pos="9072"/>
          <w:tab w:val="left" w:pos="8080"/>
        </w:tabs>
        <w:spacing w:line="288" w:lineRule="auto"/>
        <w:jc w:val="center"/>
        <w:rPr>
          <w:rFonts w:ascii="Calibri" w:hAnsi="Calibri" w:cs="Calibri"/>
          <w:b/>
          <w:sz w:val="28"/>
          <w:szCs w:val="22"/>
        </w:rPr>
      </w:pPr>
      <w:r w:rsidRPr="00470E4B">
        <w:rPr>
          <w:rFonts w:ascii="Calibri" w:hAnsi="Calibri" w:cs="Calibri"/>
          <w:b/>
          <w:sz w:val="28"/>
          <w:szCs w:val="22"/>
        </w:rPr>
        <w:t>dla OSOBY WYKONUJĄCEJ ZAWÓD MEDYCZNY</w:t>
      </w:r>
    </w:p>
    <w:p w14:paraId="3EE33D15" w14:textId="77777777" w:rsidR="00103063" w:rsidRPr="00470E4B" w:rsidRDefault="00103063" w:rsidP="00103063">
      <w:pPr>
        <w:ind w:left="3536"/>
        <w:jc w:val="both"/>
        <w:rPr>
          <w:rFonts w:ascii="Calibri" w:hAnsi="Calibri" w:cs="Calibri"/>
          <w:b/>
          <w:i/>
          <w:sz w:val="22"/>
        </w:rPr>
      </w:pPr>
    </w:p>
    <w:p w14:paraId="2EAB33B5" w14:textId="6B1A5100" w:rsidR="00103063" w:rsidRPr="00470E4B" w:rsidRDefault="00103063" w:rsidP="0094060A">
      <w:pPr>
        <w:ind w:left="3536" w:hanging="3536"/>
        <w:jc w:val="center"/>
        <w:rPr>
          <w:rFonts w:ascii="Calibri" w:hAnsi="Calibri" w:cs="Calibri"/>
          <w:b/>
          <w:i/>
          <w:sz w:val="18"/>
        </w:rPr>
      </w:pPr>
      <w:r w:rsidRPr="00470E4B">
        <w:rPr>
          <w:rFonts w:ascii="Calibri" w:hAnsi="Calibri" w:cs="Calibri"/>
          <w:b/>
          <w:i/>
          <w:sz w:val="18"/>
        </w:rPr>
        <w:t>– POUFNE –</w:t>
      </w:r>
    </w:p>
    <w:p w14:paraId="78EB81DD" w14:textId="77777777" w:rsidR="00103063" w:rsidRPr="00470E4B" w:rsidRDefault="00103063" w:rsidP="00470E4B">
      <w:pPr>
        <w:ind w:left="3536"/>
        <w:rPr>
          <w:rFonts w:ascii="Calibri" w:hAnsi="Calibri" w:cs="Calibri"/>
          <w:b/>
          <w:i/>
          <w:sz w:val="18"/>
        </w:rPr>
      </w:pPr>
    </w:p>
    <w:p w14:paraId="7DE1F6B0" w14:textId="77777777" w:rsidR="00103063" w:rsidRPr="00470E4B" w:rsidRDefault="00103063" w:rsidP="00470E4B">
      <w:pPr>
        <w:rPr>
          <w:rFonts w:ascii="Calibri" w:hAnsi="Calibri" w:cs="Calibri"/>
          <w:b/>
          <w:color w:val="auto"/>
          <w:sz w:val="20"/>
        </w:rPr>
      </w:pPr>
      <w:r w:rsidRPr="00470E4B">
        <w:rPr>
          <w:rFonts w:ascii="Calibri" w:hAnsi="Calibri" w:cs="Calibri"/>
          <w:b/>
          <w:color w:val="auto"/>
          <w:sz w:val="20"/>
        </w:rPr>
        <w:t>Działaniem niepożądanym produktu leczniczego – jest każde niekorzystne i niezamierzone działanie produktu leczniczego.</w:t>
      </w:r>
    </w:p>
    <w:p w14:paraId="60C1C46F" w14:textId="77777777" w:rsidR="00103063" w:rsidRPr="00470E4B" w:rsidRDefault="00103063" w:rsidP="00103063">
      <w:pPr>
        <w:ind w:left="3536"/>
        <w:rPr>
          <w:rFonts w:ascii="Calibri" w:hAnsi="Calibri" w:cs="Calibri"/>
          <w:b/>
          <w:i/>
          <w:sz w:val="18"/>
        </w:rPr>
      </w:pPr>
    </w:p>
    <w:p w14:paraId="0499B1F7" w14:textId="77777777" w:rsidR="00103063" w:rsidRPr="00470E4B" w:rsidRDefault="00103063" w:rsidP="00103063">
      <w:pPr>
        <w:ind w:left="3536"/>
        <w:rPr>
          <w:rFonts w:ascii="Calibri" w:hAnsi="Calibri" w:cs="Calibri"/>
          <w:b/>
          <w:i/>
          <w:sz w:val="18"/>
        </w:rPr>
      </w:pPr>
    </w:p>
    <w:p w14:paraId="174D09D4" w14:textId="77777777" w:rsidR="00103063" w:rsidRPr="00470E4B" w:rsidRDefault="00103063" w:rsidP="00103063">
      <w:pPr>
        <w:rPr>
          <w:rFonts w:ascii="Calibri" w:hAnsi="Calibri" w:cs="Calibri"/>
          <w:b/>
          <w:sz w:val="20"/>
        </w:rPr>
      </w:pPr>
      <w:r w:rsidRPr="00470E4B">
        <w:rPr>
          <w:rFonts w:ascii="Calibri" w:hAnsi="Calibri" w:cs="Calibri"/>
          <w:b/>
          <w:sz w:val="20"/>
        </w:rPr>
        <w:t>INFORMACJE O PACJENCI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50"/>
        <w:gridCol w:w="714"/>
        <w:gridCol w:w="726"/>
        <w:gridCol w:w="900"/>
        <w:gridCol w:w="1046"/>
        <w:gridCol w:w="709"/>
        <w:gridCol w:w="425"/>
        <w:gridCol w:w="425"/>
        <w:gridCol w:w="1487"/>
        <w:gridCol w:w="1488"/>
      </w:tblGrid>
      <w:tr w:rsidR="00103063" w:rsidRPr="00470E4B" w14:paraId="438F44B5" w14:textId="77777777" w:rsidTr="00960525">
        <w:trPr>
          <w:trHeight w:val="260"/>
        </w:trPr>
        <w:tc>
          <w:tcPr>
            <w:tcW w:w="1150" w:type="dxa"/>
          </w:tcPr>
          <w:p w14:paraId="017ECD3B" w14:textId="77777777" w:rsidR="00103063" w:rsidRPr="00470E4B" w:rsidRDefault="00103063" w:rsidP="00960525">
            <w:pPr>
              <w:jc w:val="both"/>
              <w:rPr>
                <w:rFonts w:ascii="Calibri" w:hAnsi="Calibri" w:cs="Calibri"/>
                <w:b/>
                <w:sz w:val="18"/>
              </w:rPr>
            </w:pPr>
            <w:r w:rsidRPr="00470E4B">
              <w:rPr>
                <w:rFonts w:ascii="Calibri" w:hAnsi="Calibri" w:cs="Calibri"/>
                <w:b/>
                <w:sz w:val="18"/>
              </w:rPr>
              <w:t>Inicjały</w:t>
            </w:r>
          </w:p>
        </w:tc>
        <w:tc>
          <w:tcPr>
            <w:tcW w:w="2340" w:type="dxa"/>
            <w:gridSpan w:val="3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8940149" w14:textId="0CAB8ACC" w:rsidR="00103063" w:rsidRPr="00470E4B" w:rsidRDefault="00103063" w:rsidP="00960525">
            <w:pPr>
              <w:pStyle w:val="Stopka"/>
              <w:tabs>
                <w:tab w:val="clear" w:pos="4536"/>
                <w:tab w:val="clear" w:pos="9072"/>
              </w:tabs>
              <w:jc w:val="both"/>
              <w:rPr>
                <w:rFonts w:ascii="Calibri" w:hAnsi="Calibri" w:cs="Calibri"/>
                <w:b/>
                <w:sz w:val="18"/>
              </w:rPr>
            </w:pPr>
            <w:r w:rsidRPr="00470E4B">
              <w:rPr>
                <w:rFonts w:ascii="Calibri" w:hAnsi="Calibri" w:cs="Calibri"/>
                <w:b/>
                <w:sz w:val="18"/>
              </w:rPr>
              <w:t>Data urodzenia</w:t>
            </w:r>
            <w:r w:rsidR="002D4AFE" w:rsidRPr="00470E4B">
              <w:rPr>
                <w:rFonts w:ascii="Calibri" w:hAnsi="Calibri" w:cs="Calibri"/>
                <w:b/>
                <w:sz w:val="18"/>
              </w:rPr>
              <w:t xml:space="preserve"> </w:t>
            </w:r>
            <w:r w:rsidRPr="00470E4B">
              <w:rPr>
                <w:rFonts w:ascii="Calibri" w:hAnsi="Calibri" w:cs="Calibri"/>
                <w:sz w:val="18"/>
              </w:rPr>
              <w:t xml:space="preserve">lub </w:t>
            </w:r>
          </w:p>
        </w:tc>
        <w:tc>
          <w:tcPr>
            <w:tcW w:w="104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610237D8" w14:textId="77777777" w:rsidR="00103063" w:rsidRPr="00470E4B" w:rsidRDefault="00103063" w:rsidP="00960525">
            <w:pPr>
              <w:jc w:val="center"/>
              <w:rPr>
                <w:rFonts w:ascii="Calibri" w:hAnsi="Calibri" w:cs="Calibri"/>
                <w:b/>
              </w:rPr>
            </w:pPr>
            <w:r w:rsidRPr="00470E4B">
              <w:rPr>
                <w:rFonts w:ascii="Calibri" w:hAnsi="Calibri" w:cs="Calibri"/>
                <w:b/>
                <w:sz w:val="18"/>
              </w:rPr>
              <w:t>Wiek</w:t>
            </w:r>
          </w:p>
        </w:tc>
        <w:tc>
          <w:tcPr>
            <w:tcW w:w="709" w:type="dxa"/>
            <w:tcBorders>
              <w:top w:val="single" w:sz="4" w:space="0" w:color="auto"/>
              <w:bottom w:val="nil"/>
              <w:right w:val="nil"/>
            </w:tcBorders>
          </w:tcPr>
          <w:p w14:paraId="2D253542" w14:textId="77777777" w:rsidR="00103063" w:rsidRPr="00470E4B" w:rsidRDefault="00103063" w:rsidP="00960525">
            <w:pPr>
              <w:jc w:val="both"/>
              <w:rPr>
                <w:rFonts w:ascii="Calibri" w:hAnsi="Calibri" w:cs="Calibri"/>
                <w:b/>
                <w:sz w:val="18"/>
              </w:rPr>
            </w:pPr>
            <w:r w:rsidRPr="00470E4B">
              <w:rPr>
                <w:rFonts w:ascii="Calibri" w:hAnsi="Calibri" w:cs="Calibri"/>
                <w:b/>
                <w:sz w:val="18"/>
              </w:rPr>
              <w:t>Płeć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778EC03" w14:textId="77777777" w:rsidR="00103063" w:rsidRPr="00470E4B" w:rsidRDefault="00103063" w:rsidP="00960525">
            <w:pPr>
              <w:jc w:val="both"/>
              <w:rPr>
                <w:rFonts w:ascii="Calibri" w:hAnsi="Calibri" w:cs="Calibri"/>
                <w:sz w:val="18"/>
              </w:rPr>
            </w:pPr>
            <w:r w:rsidRPr="00470E4B">
              <w:rPr>
                <w:rFonts w:ascii="Calibri" w:hAnsi="Calibri" w:cs="Calibri"/>
                <w:sz w:val="18"/>
              </w:rPr>
              <w:t>K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nil"/>
            </w:tcBorders>
          </w:tcPr>
          <w:p w14:paraId="4502EA0F" w14:textId="77777777" w:rsidR="00103063" w:rsidRPr="00470E4B" w:rsidRDefault="00103063" w:rsidP="00960525">
            <w:pPr>
              <w:jc w:val="both"/>
              <w:rPr>
                <w:rFonts w:ascii="Calibri" w:hAnsi="Calibri" w:cs="Calibri"/>
                <w:sz w:val="18"/>
              </w:rPr>
            </w:pPr>
            <w:r w:rsidRPr="00470E4B">
              <w:rPr>
                <w:rFonts w:ascii="Calibri" w:hAnsi="Calibri" w:cs="Calibri"/>
                <w:sz w:val="18"/>
              </w:rPr>
              <w:t>M</w:t>
            </w:r>
          </w:p>
        </w:tc>
        <w:tc>
          <w:tcPr>
            <w:tcW w:w="1487" w:type="dxa"/>
            <w:vMerge w:val="restart"/>
          </w:tcPr>
          <w:p w14:paraId="1BDA196B" w14:textId="77777777" w:rsidR="00103063" w:rsidRPr="00470E4B" w:rsidRDefault="00103063" w:rsidP="00960525">
            <w:pPr>
              <w:jc w:val="both"/>
              <w:rPr>
                <w:rFonts w:ascii="Calibri" w:hAnsi="Calibri" w:cs="Calibri"/>
                <w:b/>
                <w:sz w:val="18"/>
              </w:rPr>
            </w:pPr>
            <w:r w:rsidRPr="00470E4B">
              <w:rPr>
                <w:rFonts w:ascii="Calibri" w:hAnsi="Calibri" w:cs="Calibri"/>
                <w:b/>
                <w:sz w:val="18"/>
              </w:rPr>
              <w:t>Masa ciała</w:t>
            </w:r>
          </w:p>
        </w:tc>
        <w:tc>
          <w:tcPr>
            <w:tcW w:w="1488" w:type="dxa"/>
            <w:vMerge w:val="restart"/>
          </w:tcPr>
          <w:p w14:paraId="190DDACA" w14:textId="77777777" w:rsidR="00103063" w:rsidRPr="00470E4B" w:rsidRDefault="00103063" w:rsidP="00960525">
            <w:pPr>
              <w:jc w:val="both"/>
              <w:rPr>
                <w:rFonts w:ascii="Calibri" w:hAnsi="Calibri" w:cs="Calibri"/>
                <w:b/>
                <w:sz w:val="18"/>
              </w:rPr>
            </w:pPr>
            <w:r w:rsidRPr="00470E4B">
              <w:rPr>
                <w:rFonts w:ascii="Calibri" w:hAnsi="Calibri" w:cs="Calibri"/>
                <w:b/>
                <w:sz w:val="18"/>
              </w:rPr>
              <w:t>Wzrost</w:t>
            </w:r>
          </w:p>
        </w:tc>
      </w:tr>
      <w:tr w:rsidR="00103063" w:rsidRPr="00470E4B" w14:paraId="5DE5BCEF" w14:textId="77777777" w:rsidTr="00960525">
        <w:trPr>
          <w:trHeight w:val="367"/>
        </w:trPr>
        <w:tc>
          <w:tcPr>
            <w:tcW w:w="1150" w:type="dxa"/>
          </w:tcPr>
          <w:p w14:paraId="6A4BBEF9" w14:textId="77777777" w:rsidR="00103063" w:rsidRPr="00470E4B" w:rsidRDefault="00103063" w:rsidP="00960525">
            <w:pPr>
              <w:jc w:val="both"/>
              <w:rPr>
                <w:rFonts w:ascii="Calibri" w:hAnsi="Calibri" w:cs="Calibri"/>
              </w:rPr>
            </w:pPr>
          </w:p>
        </w:tc>
        <w:tc>
          <w:tcPr>
            <w:tcW w:w="714" w:type="dxa"/>
            <w:tcBorders>
              <w:top w:val="single" w:sz="4" w:space="0" w:color="auto"/>
              <w:bottom w:val="single" w:sz="4" w:space="0" w:color="auto"/>
            </w:tcBorders>
          </w:tcPr>
          <w:p w14:paraId="76EA53E2" w14:textId="77777777" w:rsidR="00103063" w:rsidRPr="00470E4B" w:rsidRDefault="00103063" w:rsidP="00960525">
            <w:pPr>
              <w:jc w:val="both"/>
              <w:rPr>
                <w:rFonts w:ascii="Calibri" w:hAnsi="Calibri" w:cs="Calibri"/>
                <w:sz w:val="16"/>
                <w:szCs w:val="16"/>
              </w:rPr>
            </w:pPr>
            <w:r w:rsidRPr="00470E4B">
              <w:rPr>
                <w:rFonts w:ascii="Calibri" w:hAnsi="Calibri" w:cs="Calibri"/>
                <w:sz w:val="16"/>
                <w:szCs w:val="16"/>
              </w:rPr>
              <w:t>Dzień</w:t>
            </w:r>
          </w:p>
        </w:tc>
        <w:tc>
          <w:tcPr>
            <w:tcW w:w="726" w:type="dxa"/>
            <w:tcBorders>
              <w:top w:val="single" w:sz="4" w:space="0" w:color="auto"/>
              <w:bottom w:val="single" w:sz="4" w:space="0" w:color="auto"/>
            </w:tcBorders>
          </w:tcPr>
          <w:p w14:paraId="16A107DB" w14:textId="77777777" w:rsidR="00103063" w:rsidRPr="00470E4B" w:rsidRDefault="00103063" w:rsidP="00960525">
            <w:pPr>
              <w:rPr>
                <w:rFonts w:ascii="Calibri" w:hAnsi="Calibri" w:cs="Calibri"/>
                <w:sz w:val="16"/>
                <w:szCs w:val="16"/>
              </w:rPr>
            </w:pPr>
            <w:r w:rsidRPr="00470E4B">
              <w:rPr>
                <w:rFonts w:ascii="Calibri" w:hAnsi="Calibri" w:cs="Calibri"/>
                <w:sz w:val="16"/>
                <w:szCs w:val="16"/>
              </w:rPr>
              <w:t>Miesiąc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3AB70EB0" w14:textId="77777777" w:rsidR="00103063" w:rsidRPr="00470E4B" w:rsidRDefault="00103063" w:rsidP="00960525">
            <w:pPr>
              <w:jc w:val="both"/>
              <w:rPr>
                <w:rFonts w:ascii="Calibri" w:hAnsi="Calibri" w:cs="Calibri"/>
                <w:sz w:val="16"/>
                <w:szCs w:val="16"/>
              </w:rPr>
            </w:pPr>
            <w:r w:rsidRPr="00470E4B">
              <w:rPr>
                <w:rFonts w:ascii="Calibri" w:hAnsi="Calibri" w:cs="Calibri"/>
                <w:sz w:val="16"/>
                <w:szCs w:val="16"/>
              </w:rPr>
              <w:t>Rok</w:t>
            </w:r>
          </w:p>
        </w:tc>
        <w:tc>
          <w:tcPr>
            <w:tcW w:w="1046" w:type="dxa"/>
            <w:tcBorders>
              <w:top w:val="single" w:sz="4" w:space="0" w:color="auto"/>
              <w:bottom w:val="single" w:sz="4" w:space="0" w:color="auto"/>
            </w:tcBorders>
          </w:tcPr>
          <w:p w14:paraId="1BBB3D46" w14:textId="77777777" w:rsidR="00103063" w:rsidRPr="00470E4B" w:rsidRDefault="00103063" w:rsidP="00960525">
            <w:pPr>
              <w:jc w:val="both"/>
              <w:rPr>
                <w:rFonts w:ascii="Calibri" w:hAnsi="Calibri" w:cs="Calibri"/>
                <w:sz w:val="36"/>
              </w:rPr>
            </w:pPr>
          </w:p>
        </w:tc>
        <w:tc>
          <w:tcPr>
            <w:tcW w:w="709" w:type="dxa"/>
            <w:tcBorders>
              <w:top w:val="nil"/>
              <w:bottom w:val="single" w:sz="4" w:space="0" w:color="auto"/>
              <w:right w:val="nil"/>
            </w:tcBorders>
          </w:tcPr>
          <w:p w14:paraId="792A56E8" w14:textId="77777777" w:rsidR="00103063" w:rsidRPr="00470E4B" w:rsidRDefault="00103063" w:rsidP="00960525">
            <w:pPr>
              <w:jc w:val="both"/>
              <w:rPr>
                <w:rFonts w:ascii="Calibri" w:hAnsi="Calibri" w:cs="Calibri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854F020" w14:textId="77777777" w:rsidR="00103063" w:rsidRPr="00470E4B" w:rsidRDefault="00103063" w:rsidP="00960525">
            <w:pPr>
              <w:jc w:val="both"/>
              <w:rPr>
                <w:rFonts w:ascii="Calibri" w:hAnsi="Calibri" w:cs="Calibri"/>
                <w:sz w:val="40"/>
              </w:rPr>
            </w:pPr>
            <w:r w:rsidRPr="00470E4B">
              <w:rPr>
                <w:rFonts w:ascii="Calibri" w:hAnsi="Calibri" w:cs="Calibri"/>
                <w:sz w:val="40"/>
              </w:rPr>
              <w:t>□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</w:tcBorders>
          </w:tcPr>
          <w:p w14:paraId="1D8CE08E" w14:textId="77777777" w:rsidR="00103063" w:rsidRPr="00470E4B" w:rsidRDefault="00103063" w:rsidP="00960525">
            <w:pPr>
              <w:jc w:val="both"/>
              <w:rPr>
                <w:rFonts w:ascii="Calibri" w:hAnsi="Calibri" w:cs="Calibri"/>
                <w:sz w:val="40"/>
              </w:rPr>
            </w:pPr>
            <w:r w:rsidRPr="00470E4B">
              <w:rPr>
                <w:rFonts w:ascii="Calibri" w:hAnsi="Calibri" w:cs="Calibri"/>
                <w:sz w:val="40"/>
              </w:rPr>
              <w:t>□</w:t>
            </w:r>
          </w:p>
        </w:tc>
        <w:tc>
          <w:tcPr>
            <w:tcW w:w="1487" w:type="dxa"/>
            <w:vMerge/>
          </w:tcPr>
          <w:p w14:paraId="408F74C3" w14:textId="77777777" w:rsidR="00103063" w:rsidRPr="00470E4B" w:rsidRDefault="00103063" w:rsidP="00960525">
            <w:pPr>
              <w:jc w:val="both"/>
              <w:rPr>
                <w:rFonts w:ascii="Calibri" w:hAnsi="Calibri" w:cs="Calibri"/>
              </w:rPr>
            </w:pPr>
          </w:p>
        </w:tc>
        <w:tc>
          <w:tcPr>
            <w:tcW w:w="1488" w:type="dxa"/>
            <w:vMerge/>
          </w:tcPr>
          <w:p w14:paraId="5A7F3A20" w14:textId="77777777" w:rsidR="00103063" w:rsidRPr="00470E4B" w:rsidRDefault="00103063" w:rsidP="00960525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518DF876" w14:textId="77777777" w:rsidR="00103063" w:rsidRPr="00470E4B" w:rsidRDefault="00103063" w:rsidP="00103063">
      <w:pPr>
        <w:jc w:val="center"/>
        <w:rPr>
          <w:rFonts w:ascii="Calibri" w:hAnsi="Calibri" w:cs="Calibri"/>
          <w:sz w:val="20"/>
        </w:rPr>
      </w:pPr>
    </w:p>
    <w:p w14:paraId="4E81A653" w14:textId="77777777" w:rsidR="00103063" w:rsidRPr="00470E4B" w:rsidRDefault="00103063" w:rsidP="00103063">
      <w:pPr>
        <w:rPr>
          <w:rFonts w:ascii="Calibri" w:hAnsi="Calibri" w:cs="Calibri"/>
          <w:b/>
          <w:sz w:val="20"/>
        </w:rPr>
      </w:pPr>
      <w:r w:rsidRPr="00470E4B">
        <w:rPr>
          <w:rFonts w:ascii="Calibri" w:hAnsi="Calibri" w:cs="Calibri"/>
          <w:b/>
          <w:sz w:val="20"/>
        </w:rPr>
        <w:t>INFORMACJE O DZIAŁANIU NIEPOŻĄDANYM:</w:t>
      </w:r>
    </w:p>
    <w:tbl>
      <w:tblPr>
        <w:tblW w:w="9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307"/>
        <w:gridCol w:w="2943"/>
      </w:tblGrid>
      <w:tr w:rsidR="00103063" w:rsidRPr="00470E4B" w14:paraId="6797FC45" w14:textId="77777777" w:rsidTr="00960525">
        <w:trPr>
          <w:cantSplit/>
          <w:trHeight w:val="419"/>
        </w:trPr>
        <w:tc>
          <w:tcPr>
            <w:tcW w:w="6307" w:type="dxa"/>
          </w:tcPr>
          <w:p w14:paraId="5ED6A7BA" w14:textId="77777777" w:rsidR="00103063" w:rsidRPr="00470E4B" w:rsidRDefault="00103063" w:rsidP="00960525">
            <w:pPr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470E4B">
              <w:rPr>
                <w:rFonts w:ascii="Calibri" w:hAnsi="Calibri" w:cs="Calibri"/>
                <w:b/>
                <w:sz w:val="18"/>
                <w:szCs w:val="18"/>
              </w:rPr>
              <w:t>Data wystąpienia działania niepożądanego:</w:t>
            </w:r>
          </w:p>
        </w:tc>
        <w:tc>
          <w:tcPr>
            <w:tcW w:w="2943" w:type="dxa"/>
            <w:vMerge w:val="restart"/>
          </w:tcPr>
          <w:p w14:paraId="6BED61C9" w14:textId="77777777" w:rsidR="00103063" w:rsidRPr="00470E4B" w:rsidRDefault="00103063" w:rsidP="00960525">
            <w:pPr>
              <w:spacing w:line="360" w:lineRule="auto"/>
              <w:rPr>
                <w:rFonts w:ascii="Calibri" w:hAnsi="Calibri" w:cs="Calibri"/>
                <w:sz w:val="18"/>
                <w:szCs w:val="18"/>
                <w:u w:val="single"/>
              </w:rPr>
            </w:pPr>
            <w:r w:rsidRPr="00470E4B">
              <w:rPr>
                <w:rFonts w:ascii="Calibri" w:hAnsi="Calibri" w:cs="Calibri"/>
                <w:sz w:val="18"/>
                <w:szCs w:val="18"/>
                <w:u w:val="single"/>
              </w:rPr>
              <w:t>Klasyfikacja</w:t>
            </w:r>
          </w:p>
          <w:p w14:paraId="0CCD4659" w14:textId="77777777" w:rsidR="00103063" w:rsidRPr="00470E4B" w:rsidRDefault="00103063" w:rsidP="00960525">
            <w:pPr>
              <w:rPr>
                <w:rFonts w:ascii="Calibri" w:hAnsi="Calibri" w:cs="Calibri"/>
                <w:b/>
                <w:sz w:val="18"/>
                <w:szCs w:val="18"/>
              </w:rPr>
            </w:pPr>
            <w:r w:rsidRPr="00470E4B">
              <w:rPr>
                <w:rFonts w:ascii="Calibri" w:hAnsi="Calibri" w:cs="Calibri"/>
                <w:b/>
                <w:sz w:val="18"/>
                <w:szCs w:val="18"/>
              </w:rPr>
              <w:t>Czy działanie niepożądane było ciężkie?</w:t>
            </w:r>
          </w:p>
          <w:p w14:paraId="3A106E38" w14:textId="77777777" w:rsidR="00103063" w:rsidRPr="00470E4B" w:rsidRDefault="00103063" w:rsidP="00960525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2361226D" w14:textId="77777777" w:rsidR="00103063" w:rsidRPr="00470E4B" w:rsidRDefault="00103063" w:rsidP="00960525">
            <w:pPr>
              <w:pStyle w:val="Nagwek3"/>
              <w:spacing w:line="240" w:lineRule="auto"/>
              <w:ind w:left="356" w:hanging="356"/>
              <w:rPr>
                <w:rFonts w:ascii="Calibri" w:hAnsi="Calibri" w:cs="Calibri"/>
                <w:sz w:val="18"/>
                <w:szCs w:val="18"/>
                <w:u w:val="none"/>
              </w:rPr>
            </w:pPr>
            <w:r w:rsidRPr="00470E4B">
              <w:rPr>
                <w:rFonts w:ascii="Calibri" w:hAnsi="Calibri" w:cs="Calibri"/>
                <w:sz w:val="22"/>
                <w:szCs w:val="22"/>
                <w:u w:val="none"/>
              </w:rPr>
              <w:t>□</w:t>
            </w:r>
            <w:r w:rsidRPr="00470E4B">
              <w:rPr>
                <w:rFonts w:ascii="Calibri" w:hAnsi="Calibri" w:cs="Calibri"/>
                <w:sz w:val="18"/>
                <w:szCs w:val="18"/>
                <w:u w:val="none"/>
              </w:rPr>
              <w:t xml:space="preserve"> NIE</w:t>
            </w:r>
          </w:p>
          <w:p w14:paraId="60727F65" w14:textId="77777777" w:rsidR="00103063" w:rsidRPr="00470E4B" w:rsidRDefault="00103063" w:rsidP="00960525">
            <w:pPr>
              <w:pStyle w:val="Nagwek3"/>
              <w:spacing w:line="240" w:lineRule="auto"/>
              <w:ind w:left="356" w:hanging="356"/>
              <w:rPr>
                <w:rFonts w:ascii="Calibri" w:hAnsi="Calibri" w:cs="Calibri"/>
                <w:sz w:val="18"/>
                <w:szCs w:val="18"/>
                <w:u w:val="none"/>
              </w:rPr>
            </w:pPr>
            <w:r w:rsidRPr="00470E4B">
              <w:rPr>
                <w:rFonts w:ascii="Calibri" w:hAnsi="Calibri" w:cs="Calibri"/>
                <w:sz w:val="22"/>
                <w:szCs w:val="22"/>
                <w:u w:val="none"/>
              </w:rPr>
              <w:t>□</w:t>
            </w:r>
            <w:r w:rsidRPr="00470E4B">
              <w:rPr>
                <w:rFonts w:ascii="Calibri" w:hAnsi="Calibri" w:cs="Calibri"/>
                <w:sz w:val="18"/>
                <w:szCs w:val="18"/>
                <w:u w:val="none"/>
              </w:rPr>
              <w:t xml:space="preserve"> TAK</w:t>
            </w:r>
          </w:p>
          <w:p w14:paraId="238E30B1" w14:textId="77777777" w:rsidR="00103063" w:rsidRPr="00470E4B" w:rsidRDefault="00103063" w:rsidP="00960525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20EEB877" w14:textId="77777777" w:rsidR="00103063" w:rsidRPr="00470E4B" w:rsidRDefault="00103063" w:rsidP="00960525">
            <w:pPr>
              <w:rPr>
                <w:rFonts w:ascii="Calibri" w:hAnsi="Calibri" w:cs="Calibri"/>
                <w:b/>
                <w:sz w:val="18"/>
                <w:szCs w:val="18"/>
              </w:rPr>
            </w:pPr>
            <w:r w:rsidRPr="00470E4B">
              <w:rPr>
                <w:rFonts w:ascii="Calibri" w:hAnsi="Calibri" w:cs="Calibri"/>
                <w:b/>
                <w:sz w:val="18"/>
                <w:szCs w:val="18"/>
              </w:rPr>
              <w:t xml:space="preserve">Gdy reakcja </w:t>
            </w:r>
            <w:r w:rsidRPr="00470E4B">
              <w:rPr>
                <w:rFonts w:ascii="Calibri" w:hAnsi="Calibri" w:cs="Calibri"/>
                <w:b/>
                <w:sz w:val="18"/>
                <w:szCs w:val="18"/>
                <w:u w:val="single"/>
              </w:rPr>
              <w:t>ciężka</w:t>
            </w:r>
            <w:r w:rsidRPr="00470E4B">
              <w:rPr>
                <w:rFonts w:ascii="Calibri" w:hAnsi="Calibri" w:cs="Calibri"/>
                <w:b/>
                <w:sz w:val="18"/>
                <w:szCs w:val="18"/>
              </w:rPr>
              <w:t>: zaznacz wszystkie punkty odpowiadające reakcji:</w:t>
            </w:r>
          </w:p>
          <w:p w14:paraId="01276F9F" w14:textId="77777777" w:rsidR="00103063" w:rsidRPr="00470E4B" w:rsidRDefault="00103063" w:rsidP="00960525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60F1D7B0" w14:textId="77777777" w:rsidR="00103063" w:rsidRPr="00470E4B" w:rsidRDefault="00103063" w:rsidP="00960525">
            <w:pPr>
              <w:pStyle w:val="Nagwek3"/>
              <w:ind w:left="356" w:hanging="356"/>
              <w:rPr>
                <w:rFonts w:ascii="Calibri" w:hAnsi="Calibri" w:cs="Calibri"/>
                <w:sz w:val="18"/>
                <w:szCs w:val="18"/>
                <w:u w:val="none"/>
              </w:rPr>
            </w:pPr>
            <w:r w:rsidRPr="00470E4B">
              <w:rPr>
                <w:rFonts w:ascii="Calibri" w:hAnsi="Calibri" w:cs="Calibri"/>
                <w:sz w:val="22"/>
                <w:szCs w:val="22"/>
                <w:u w:val="none"/>
              </w:rPr>
              <w:t>□</w:t>
            </w:r>
            <w:r w:rsidRPr="00470E4B">
              <w:rPr>
                <w:rFonts w:ascii="Calibri" w:hAnsi="Calibri" w:cs="Calibri"/>
                <w:sz w:val="18"/>
                <w:szCs w:val="18"/>
                <w:u w:val="none"/>
              </w:rPr>
              <w:t xml:space="preserve"> zgon </w:t>
            </w:r>
          </w:p>
          <w:p w14:paraId="38EC6C3B" w14:textId="771D4674" w:rsidR="00103063" w:rsidRPr="00470E4B" w:rsidRDefault="002D4AFE" w:rsidP="00960525">
            <w:pPr>
              <w:spacing w:line="360" w:lineRule="auto"/>
              <w:rPr>
                <w:rFonts w:ascii="Calibri" w:hAnsi="Calibri" w:cs="Calibri"/>
                <w:sz w:val="16"/>
                <w:szCs w:val="16"/>
              </w:rPr>
            </w:pPr>
            <w:r w:rsidRPr="00470E4B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 w:rsidR="00103063" w:rsidRPr="00470E4B">
              <w:rPr>
                <w:rFonts w:ascii="Calibri" w:hAnsi="Calibri" w:cs="Calibri"/>
                <w:sz w:val="16"/>
                <w:szCs w:val="16"/>
              </w:rPr>
              <w:t xml:space="preserve">Nr statystyczny </w:t>
            </w:r>
            <w:r w:rsidR="00103063" w:rsidRPr="00470E4B">
              <w:rPr>
                <w:rFonts w:ascii="Calibri" w:hAnsi="Calibri" w:cs="Calibri"/>
                <w:b/>
                <w:sz w:val="16"/>
                <w:szCs w:val="16"/>
              </w:rPr>
              <w:t>przyczyny zgonu</w:t>
            </w:r>
          </w:p>
          <w:p w14:paraId="6100EAF3" w14:textId="50C32AFF" w:rsidR="00103063" w:rsidRPr="00470E4B" w:rsidRDefault="002D4AFE" w:rsidP="00960525">
            <w:pPr>
              <w:rPr>
                <w:rFonts w:ascii="Calibri" w:hAnsi="Calibri" w:cs="Calibri"/>
                <w:sz w:val="16"/>
                <w:szCs w:val="16"/>
              </w:rPr>
            </w:pPr>
            <w:r w:rsidRPr="00470E4B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 w:rsidR="00103063" w:rsidRPr="00470E4B">
              <w:rPr>
                <w:rFonts w:ascii="Calibri" w:hAnsi="Calibri" w:cs="Calibri"/>
                <w:sz w:val="16"/>
                <w:szCs w:val="16"/>
              </w:rPr>
              <w:t xml:space="preserve">....................................... </w:t>
            </w:r>
          </w:p>
          <w:p w14:paraId="7B424C1B" w14:textId="77777777" w:rsidR="00103063" w:rsidRPr="00470E4B" w:rsidRDefault="00103063" w:rsidP="00960525">
            <w:pPr>
              <w:pStyle w:val="Nagwek3"/>
              <w:ind w:firstLine="0"/>
              <w:rPr>
                <w:rFonts w:ascii="Calibri" w:hAnsi="Calibri" w:cs="Calibri"/>
                <w:sz w:val="18"/>
                <w:szCs w:val="18"/>
                <w:u w:val="none"/>
              </w:rPr>
            </w:pPr>
            <w:r w:rsidRPr="00470E4B">
              <w:rPr>
                <w:rFonts w:ascii="Calibri" w:hAnsi="Calibri" w:cs="Calibri"/>
                <w:sz w:val="22"/>
                <w:szCs w:val="22"/>
                <w:u w:val="none"/>
              </w:rPr>
              <w:t>□</w:t>
            </w:r>
            <w:r w:rsidRPr="00470E4B">
              <w:rPr>
                <w:rFonts w:ascii="Calibri" w:hAnsi="Calibri" w:cs="Calibri"/>
                <w:sz w:val="18"/>
                <w:szCs w:val="18"/>
                <w:u w:val="none"/>
              </w:rPr>
              <w:t xml:space="preserve"> zagrożenie życia</w:t>
            </w:r>
          </w:p>
          <w:p w14:paraId="396EB43A" w14:textId="77777777" w:rsidR="00103063" w:rsidRPr="00470E4B" w:rsidRDefault="00103063" w:rsidP="00960525">
            <w:pPr>
              <w:pStyle w:val="Tekstpodstawowywcity"/>
              <w:rPr>
                <w:rFonts w:ascii="Calibri" w:hAnsi="Calibri" w:cs="Calibri"/>
                <w:szCs w:val="18"/>
              </w:rPr>
            </w:pPr>
            <w:r w:rsidRPr="00470E4B">
              <w:rPr>
                <w:rFonts w:ascii="Calibri" w:hAnsi="Calibri" w:cs="Calibri"/>
                <w:sz w:val="22"/>
                <w:szCs w:val="22"/>
              </w:rPr>
              <w:t>□</w:t>
            </w:r>
            <w:r w:rsidRPr="00470E4B">
              <w:rPr>
                <w:rFonts w:ascii="Calibri" w:hAnsi="Calibri" w:cs="Calibri"/>
                <w:szCs w:val="18"/>
              </w:rPr>
              <w:t xml:space="preserve"> hospitalizacja lub jej przedłużenie</w:t>
            </w:r>
          </w:p>
          <w:p w14:paraId="6704D7D4" w14:textId="77777777" w:rsidR="00103063" w:rsidRPr="00470E4B" w:rsidRDefault="00103063" w:rsidP="00960525">
            <w:pPr>
              <w:pStyle w:val="Tekstpodstawowywcity"/>
              <w:rPr>
                <w:rFonts w:ascii="Calibri" w:hAnsi="Calibri" w:cs="Calibri"/>
                <w:szCs w:val="18"/>
              </w:rPr>
            </w:pPr>
            <w:r w:rsidRPr="00470E4B">
              <w:rPr>
                <w:rFonts w:ascii="Calibri" w:hAnsi="Calibri" w:cs="Calibri"/>
                <w:sz w:val="22"/>
                <w:szCs w:val="22"/>
              </w:rPr>
              <w:t>□</w:t>
            </w:r>
            <w:r w:rsidRPr="00470E4B">
              <w:rPr>
                <w:rFonts w:ascii="Calibri" w:hAnsi="Calibri" w:cs="Calibri"/>
                <w:szCs w:val="18"/>
              </w:rPr>
              <w:t xml:space="preserve"> trwałe lub znaczące inwalidztwo lub upośledzenie sprawności</w:t>
            </w:r>
          </w:p>
          <w:p w14:paraId="3FD8DA26" w14:textId="77777777" w:rsidR="00103063" w:rsidRPr="00470E4B" w:rsidRDefault="00103063" w:rsidP="00960525">
            <w:pPr>
              <w:pStyle w:val="Tekstpodstawowywcity"/>
              <w:rPr>
                <w:rFonts w:ascii="Calibri" w:hAnsi="Calibri" w:cs="Calibri"/>
                <w:szCs w:val="18"/>
              </w:rPr>
            </w:pPr>
            <w:r w:rsidRPr="00470E4B">
              <w:rPr>
                <w:rFonts w:ascii="Calibri" w:hAnsi="Calibri" w:cs="Calibri"/>
                <w:sz w:val="22"/>
                <w:szCs w:val="22"/>
              </w:rPr>
              <w:t>□</w:t>
            </w:r>
            <w:r w:rsidRPr="00470E4B">
              <w:rPr>
                <w:rFonts w:ascii="Calibri" w:hAnsi="Calibri" w:cs="Calibri"/>
                <w:szCs w:val="18"/>
              </w:rPr>
              <w:t xml:space="preserve"> choroba, wada wrodzona lub uszkodzenie płodu</w:t>
            </w:r>
          </w:p>
          <w:p w14:paraId="7D35C07D" w14:textId="77777777" w:rsidR="00103063" w:rsidRPr="00470E4B" w:rsidRDefault="00103063" w:rsidP="00960525">
            <w:pPr>
              <w:pStyle w:val="Nagwek3"/>
              <w:spacing w:line="240" w:lineRule="auto"/>
              <w:ind w:left="356" w:hanging="356"/>
              <w:rPr>
                <w:rFonts w:ascii="Calibri" w:hAnsi="Calibri" w:cs="Calibri"/>
                <w:sz w:val="18"/>
                <w:szCs w:val="18"/>
                <w:u w:val="none"/>
              </w:rPr>
            </w:pPr>
            <w:r w:rsidRPr="00470E4B">
              <w:rPr>
                <w:rFonts w:ascii="Calibri" w:hAnsi="Calibri" w:cs="Calibri"/>
                <w:sz w:val="22"/>
                <w:szCs w:val="22"/>
                <w:u w:val="none"/>
              </w:rPr>
              <w:t>□</w:t>
            </w:r>
            <w:r w:rsidRPr="00470E4B">
              <w:rPr>
                <w:rFonts w:ascii="Calibri" w:hAnsi="Calibri" w:cs="Calibri"/>
                <w:sz w:val="18"/>
                <w:szCs w:val="18"/>
                <w:u w:val="none"/>
              </w:rPr>
              <w:t xml:space="preserve"> inne, istotne medycznie</w:t>
            </w:r>
          </w:p>
          <w:p w14:paraId="12266FB4" w14:textId="77777777" w:rsidR="00103063" w:rsidRPr="00470E4B" w:rsidRDefault="00103063" w:rsidP="00960525">
            <w:pPr>
              <w:spacing w:line="360" w:lineRule="auto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</w:tr>
      <w:tr w:rsidR="00103063" w:rsidRPr="00470E4B" w14:paraId="56A695A8" w14:textId="77777777" w:rsidTr="00960525">
        <w:trPr>
          <w:cantSplit/>
          <w:trHeight w:val="2336"/>
        </w:trPr>
        <w:tc>
          <w:tcPr>
            <w:tcW w:w="6307" w:type="dxa"/>
          </w:tcPr>
          <w:p w14:paraId="4CB5BF87" w14:textId="77777777" w:rsidR="00103063" w:rsidRPr="00470E4B" w:rsidRDefault="00103063" w:rsidP="00960525">
            <w:pPr>
              <w:jc w:val="both"/>
              <w:rPr>
                <w:rFonts w:ascii="Calibri" w:hAnsi="Calibri" w:cs="Calibri"/>
                <w:b/>
                <w:sz w:val="18"/>
                <w:szCs w:val="18"/>
              </w:rPr>
            </w:pPr>
            <w:r w:rsidRPr="00470E4B">
              <w:rPr>
                <w:rFonts w:ascii="Calibri" w:hAnsi="Calibri" w:cs="Calibri"/>
                <w:b/>
                <w:sz w:val="18"/>
                <w:szCs w:val="18"/>
              </w:rPr>
              <w:t>Opis działania niepożądanego:</w:t>
            </w:r>
          </w:p>
          <w:p w14:paraId="73817D6D" w14:textId="77777777" w:rsidR="00103063" w:rsidRPr="00470E4B" w:rsidRDefault="00103063" w:rsidP="00960525">
            <w:pPr>
              <w:jc w:val="both"/>
              <w:rPr>
                <w:rFonts w:ascii="Calibri" w:hAnsi="Calibri" w:cs="Calibri"/>
                <w:sz w:val="18"/>
                <w:szCs w:val="18"/>
              </w:rPr>
            </w:pPr>
          </w:p>
          <w:p w14:paraId="49B5A134" w14:textId="77777777" w:rsidR="00103063" w:rsidRPr="00470E4B" w:rsidRDefault="00103063" w:rsidP="00960525">
            <w:pPr>
              <w:jc w:val="both"/>
              <w:rPr>
                <w:rFonts w:ascii="Calibri" w:hAnsi="Calibri" w:cs="Calibri"/>
                <w:sz w:val="18"/>
                <w:szCs w:val="18"/>
              </w:rPr>
            </w:pPr>
          </w:p>
          <w:p w14:paraId="57F6233A" w14:textId="77777777" w:rsidR="00103063" w:rsidRPr="00470E4B" w:rsidRDefault="00103063" w:rsidP="00960525">
            <w:pPr>
              <w:jc w:val="both"/>
              <w:rPr>
                <w:rFonts w:ascii="Calibri" w:hAnsi="Calibri" w:cs="Calibri"/>
                <w:sz w:val="18"/>
                <w:szCs w:val="18"/>
              </w:rPr>
            </w:pPr>
          </w:p>
          <w:p w14:paraId="18B25206" w14:textId="77777777" w:rsidR="00103063" w:rsidRPr="00470E4B" w:rsidRDefault="00103063" w:rsidP="00960525">
            <w:pPr>
              <w:jc w:val="both"/>
              <w:rPr>
                <w:rFonts w:ascii="Calibri" w:hAnsi="Calibri" w:cs="Calibri"/>
                <w:sz w:val="18"/>
                <w:szCs w:val="18"/>
              </w:rPr>
            </w:pPr>
          </w:p>
          <w:p w14:paraId="0C015D84" w14:textId="77777777" w:rsidR="00103063" w:rsidRPr="00470E4B" w:rsidRDefault="00103063" w:rsidP="00960525">
            <w:pPr>
              <w:jc w:val="both"/>
              <w:rPr>
                <w:rFonts w:ascii="Calibri" w:hAnsi="Calibri" w:cs="Calibri"/>
                <w:sz w:val="18"/>
                <w:szCs w:val="18"/>
              </w:rPr>
            </w:pPr>
          </w:p>
          <w:p w14:paraId="2B6D404F" w14:textId="77777777" w:rsidR="00103063" w:rsidRPr="00470E4B" w:rsidRDefault="00103063" w:rsidP="00960525">
            <w:pPr>
              <w:jc w:val="both"/>
              <w:rPr>
                <w:rFonts w:ascii="Calibri" w:hAnsi="Calibri" w:cs="Calibri"/>
                <w:sz w:val="18"/>
                <w:szCs w:val="18"/>
              </w:rPr>
            </w:pPr>
          </w:p>
          <w:p w14:paraId="1948E8C0" w14:textId="77777777" w:rsidR="00103063" w:rsidRPr="00470E4B" w:rsidRDefault="00103063" w:rsidP="00960525">
            <w:pPr>
              <w:jc w:val="both"/>
              <w:rPr>
                <w:rFonts w:ascii="Calibri" w:hAnsi="Calibri" w:cs="Calibri"/>
                <w:sz w:val="18"/>
                <w:szCs w:val="18"/>
              </w:rPr>
            </w:pPr>
          </w:p>
          <w:p w14:paraId="1D15BD42" w14:textId="77777777" w:rsidR="00103063" w:rsidRPr="00470E4B" w:rsidRDefault="00103063" w:rsidP="00960525">
            <w:pPr>
              <w:jc w:val="both"/>
              <w:rPr>
                <w:rFonts w:ascii="Calibri" w:hAnsi="Calibri" w:cs="Calibri"/>
                <w:sz w:val="18"/>
                <w:szCs w:val="18"/>
              </w:rPr>
            </w:pPr>
          </w:p>
          <w:p w14:paraId="660A4698" w14:textId="77777777" w:rsidR="00103063" w:rsidRPr="00470E4B" w:rsidRDefault="00103063" w:rsidP="00960525">
            <w:pPr>
              <w:jc w:val="both"/>
              <w:rPr>
                <w:rFonts w:ascii="Calibri" w:hAnsi="Calibri" w:cs="Calibri"/>
                <w:sz w:val="18"/>
                <w:szCs w:val="18"/>
              </w:rPr>
            </w:pPr>
          </w:p>
          <w:p w14:paraId="33432935" w14:textId="77777777" w:rsidR="00103063" w:rsidRPr="00470E4B" w:rsidRDefault="00103063" w:rsidP="00960525">
            <w:pPr>
              <w:jc w:val="both"/>
              <w:rPr>
                <w:rFonts w:ascii="Calibri" w:hAnsi="Calibri" w:cs="Calibri"/>
                <w:sz w:val="18"/>
                <w:szCs w:val="18"/>
              </w:rPr>
            </w:pPr>
          </w:p>
          <w:p w14:paraId="3290B6FD" w14:textId="77777777" w:rsidR="00103063" w:rsidRPr="00470E4B" w:rsidRDefault="00103063" w:rsidP="00960525">
            <w:pPr>
              <w:jc w:val="both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943" w:type="dxa"/>
            <w:vMerge/>
          </w:tcPr>
          <w:p w14:paraId="74C8CE7D" w14:textId="77777777" w:rsidR="00103063" w:rsidRPr="00470E4B" w:rsidRDefault="00103063" w:rsidP="00960525">
            <w:pPr>
              <w:spacing w:line="360" w:lineRule="auto"/>
              <w:rPr>
                <w:rFonts w:ascii="Calibri" w:hAnsi="Calibri" w:cs="Calibri"/>
                <w:sz w:val="18"/>
                <w:szCs w:val="18"/>
                <w:u w:val="single"/>
              </w:rPr>
            </w:pPr>
          </w:p>
        </w:tc>
      </w:tr>
      <w:tr w:rsidR="00103063" w:rsidRPr="00470E4B" w14:paraId="79BE9BD2" w14:textId="77777777" w:rsidTr="00960525">
        <w:trPr>
          <w:cantSplit/>
          <w:trHeight w:val="1612"/>
        </w:trPr>
        <w:tc>
          <w:tcPr>
            <w:tcW w:w="6307" w:type="dxa"/>
          </w:tcPr>
          <w:p w14:paraId="4FC83ECC" w14:textId="77777777" w:rsidR="00103063" w:rsidRPr="00470E4B" w:rsidRDefault="00103063" w:rsidP="00960525">
            <w:pPr>
              <w:pStyle w:val="Nagwek3"/>
              <w:spacing w:line="360" w:lineRule="auto"/>
              <w:ind w:firstLine="0"/>
              <w:jc w:val="both"/>
              <w:rPr>
                <w:rFonts w:ascii="Calibri" w:hAnsi="Calibri" w:cs="Calibri"/>
                <w:sz w:val="18"/>
                <w:szCs w:val="18"/>
                <w:u w:val="none"/>
              </w:rPr>
            </w:pPr>
            <w:r w:rsidRPr="00470E4B">
              <w:rPr>
                <w:rFonts w:ascii="Calibri" w:hAnsi="Calibri" w:cs="Calibri"/>
                <w:b/>
                <w:sz w:val="18"/>
                <w:szCs w:val="18"/>
                <w:u w:val="none"/>
              </w:rPr>
              <w:t>Wynik:</w:t>
            </w:r>
          </w:p>
          <w:p w14:paraId="501E001C" w14:textId="13165491" w:rsidR="00103063" w:rsidRPr="00470E4B" w:rsidRDefault="00103063" w:rsidP="00960525">
            <w:pPr>
              <w:spacing w:line="360" w:lineRule="auto"/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470E4B">
              <w:rPr>
                <w:rFonts w:ascii="Calibri" w:hAnsi="Calibri" w:cs="Calibri"/>
                <w:sz w:val="22"/>
                <w:szCs w:val="22"/>
              </w:rPr>
              <w:t xml:space="preserve">□ </w:t>
            </w:r>
            <w:r w:rsidRPr="00470E4B">
              <w:rPr>
                <w:rFonts w:ascii="Calibri" w:hAnsi="Calibri" w:cs="Calibri"/>
                <w:sz w:val="18"/>
                <w:szCs w:val="18"/>
              </w:rPr>
              <w:t>powrót do zdrowia bez trwałych następstw</w:t>
            </w:r>
            <w:r w:rsidR="002D4AFE" w:rsidRPr="00470E4B">
              <w:rPr>
                <w:rFonts w:ascii="Calibri" w:hAnsi="Calibri" w:cs="Calibri"/>
              </w:rPr>
              <w:t xml:space="preserve"> </w:t>
            </w:r>
            <w:r w:rsidRPr="00470E4B">
              <w:rPr>
                <w:rFonts w:ascii="Calibri" w:hAnsi="Calibri" w:cs="Calibri"/>
                <w:sz w:val="22"/>
                <w:szCs w:val="22"/>
              </w:rPr>
              <w:t>□</w:t>
            </w:r>
            <w:r w:rsidRPr="00470E4B">
              <w:rPr>
                <w:rFonts w:ascii="Calibri" w:hAnsi="Calibri" w:cs="Calibri"/>
              </w:rPr>
              <w:t xml:space="preserve"> </w:t>
            </w:r>
            <w:r w:rsidRPr="00470E4B">
              <w:rPr>
                <w:rFonts w:ascii="Calibri" w:hAnsi="Calibri" w:cs="Calibri"/>
                <w:sz w:val="18"/>
                <w:szCs w:val="18"/>
              </w:rPr>
              <w:t>jest w trakcie leczenia objawów</w:t>
            </w:r>
          </w:p>
          <w:p w14:paraId="29F71082" w14:textId="77777777" w:rsidR="00103063" w:rsidRPr="00470E4B" w:rsidRDefault="00103063" w:rsidP="00960525">
            <w:pPr>
              <w:pStyle w:val="Nagwek2"/>
              <w:spacing w:line="360" w:lineRule="auto"/>
              <w:ind w:left="301" w:hanging="301"/>
              <w:jc w:val="both"/>
              <w:rPr>
                <w:rFonts w:ascii="Calibri" w:hAnsi="Calibri" w:cs="Calibri"/>
                <w:sz w:val="18"/>
                <w:szCs w:val="18"/>
                <w:u w:val="none"/>
              </w:rPr>
            </w:pPr>
            <w:r w:rsidRPr="00470E4B">
              <w:rPr>
                <w:rFonts w:ascii="Calibri" w:hAnsi="Calibri" w:cs="Calibri"/>
                <w:i/>
                <w:sz w:val="22"/>
                <w:szCs w:val="22"/>
                <w:u w:val="none"/>
              </w:rPr>
              <w:t>□</w:t>
            </w:r>
            <w:r w:rsidRPr="00470E4B">
              <w:rPr>
                <w:rFonts w:ascii="Calibri" w:hAnsi="Calibri" w:cs="Calibri"/>
                <w:i/>
                <w:sz w:val="18"/>
                <w:szCs w:val="18"/>
                <w:u w:val="none"/>
              </w:rPr>
              <w:t xml:space="preserve"> </w:t>
            </w:r>
            <w:r w:rsidRPr="00470E4B">
              <w:rPr>
                <w:rFonts w:ascii="Calibri" w:hAnsi="Calibri" w:cs="Calibri"/>
                <w:b w:val="0"/>
                <w:sz w:val="18"/>
                <w:szCs w:val="18"/>
                <w:u w:val="none"/>
              </w:rPr>
              <w:t>powrót do zdrowia z trwałymi następstwami (jakimi?) ……………………</w:t>
            </w:r>
          </w:p>
          <w:p w14:paraId="06411902" w14:textId="68F1618C" w:rsidR="00103063" w:rsidRPr="00470E4B" w:rsidRDefault="00103063" w:rsidP="00960525">
            <w:pPr>
              <w:spacing w:line="360" w:lineRule="auto"/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470E4B">
              <w:rPr>
                <w:rFonts w:ascii="Calibri" w:hAnsi="Calibri" w:cs="Calibri"/>
                <w:sz w:val="22"/>
                <w:szCs w:val="22"/>
              </w:rPr>
              <w:t>□</w:t>
            </w:r>
            <w:r w:rsidRPr="00470E4B">
              <w:rPr>
                <w:rFonts w:ascii="Calibri" w:hAnsi="Calibri" w:cs="Calibri"/>
              </w:rPr>
              <w:t xml:space="preserve"> </w:t>
            </w:r>
            <w:r w:rsidRPr="00470E4B">
              <w:rPr>
                <w:rFonts w:ascii="Calibri" w:hAnsi="Calibri" w:cs="Calibri"/>
                <w:sz w:val="18"/>
                <w:szCs w:val="18"/>
              </w:rPr>
              <w:t>brak powrotu do zdrowia</w:t>
            </w:r>
            <w:r w:rsidR="002D4AFE" w:rsidRPr="00470E4B">
              <w:rPr>
                <w:rFonts w:ascii="Calibri" w:hAnsi="Calibri" w:cs="Calibri"/>
              </w:rPr>
              <w:t xml:space="preserve">  </w:t>
            </w:r>
            <w:r w:rsidRPr="00470E4B">
              <w:rPr>
                <w:rFonts w:ascii="Calibri" w:hAnsi="Calibri" w:cs="Calibri"/>
                <w:b/>
                <w:sz w:val="22"/>
                <w:szCs w:val="22"/>
              </w:rPr>
              <w:t>□</w:t>
            </w:r>
            <w:r w:rsidRPr="00470E4B">
              <w:rPr>
                <w:rFonts w:ascii="Calibri" w:hAnsi="Calibri" w:cs="Calibri"/>
                <w:b/>
                <w:sz w:val="18"/>
                <w:szCs w:val="18"/>
              </w:rPr>
              <w:t xml:space="preserve"> </w:t>
            </w:r>
            <w:r w:rsidRPr="00470E4B">
              <w:rPr>
                <w:rFonts w:ascii="Calibri" w:hAnsi="Calibri" w:cs="Calibri"/>
                <w:sz w:val="18"/>
                <w:szCs w:val="18"/>
              </w:rPr>
              <w:t>niewiadomy</w:t>
            </w:r>
          </w:p>
        </w:tc>
        <w:tc>
          <w:tcPr>
            <w:tcW w:w="2943" w:type="dxa"/>
            <w:vMerge/>
          </w:tcPr>
          <w:p w14:paraId="0A6903AC" w14:textId="77777777" w:rsidR="00103063" w:rsidRPr="00470E4B" w:rsidRDefault="00103063" w:rsidP="00960525">
            <w:pPr>
              <w:spacing w:line="360" w:lineRule="auto"/>
              <w:rPr>
                <w:rFonts w:ascii="Calibri" w:hAnsi="Calibri" w:cs="Calibri"/>
                <w:sz w:val="18"/>
                <w:szCs w:val="18"/>
                <w:u w:val="single"/>
              </w:rPr>
            </w:pPr>
          </w:p>
        </w:tc>
      </w:tr>
      <w:tr w:rsidR="00103063" w:rsidRPr="00470E4B" w14:paraId="07A90676" w14:textId="77777777" w:rsidTr="00960525">
        <w:trPr>
          <w:cantSplit/>
          <w:trHeight w:val="572"/>
        </w:trPr>
        <w:tc>
          <w:tcPr>
            <w:tcW w:w="6307" w:type="dxa"/>
            <w:vAlign w:val="center"/>
          </w:tcPr>
          <w:p w14:paraId="206CCC4A" w14:textId="77777777" w:rsidR="00103063" w:rsidRPr="00470E4B" w:rsidRDefault="00103063" w:rsidP="00960525">
            <w:pPr>
              <w:rPr>
                <w:rFonts w:ascii="Calibri" w:hAnsi="Calibri" w:cs="Calibri"/>
                <w:b/>
                <w:sz w:val="18"/>
                <w:szCs w:val="18"/>
              </w:rPr>
            </w:pPr>
            <w:r w:rsidRPr="00470E4B">
              <w:rPr>
                <w:rFonts w:ascii="Calibri" w:hAnsi="Calibri" w:cs="Calibri"/>
                <w:b/>
                <w:sz w:val="18"/>
                <w:szCs w:val="18"/>
              </w:rPr>
              <w:t>Ciąża:</w:t>
            </w:r>
          </w:p>
          <w:p w14:paraId="08E5F63F" w14:textId="77777777" w:rsidR="00103063" w:rsidRPr="00470E4B" w:rsidRDefault="00103063" w:rsidP="00960525">
            <w:pPr>
              <w:rPr>
                <w:rFonts w:ascii="Calibri" w:hAnsi="Calibri" w:cs="Calibri"/>
                <w:sz w:val="18"/>
                <w:szCs w:val="18"/>
              </w:rPr>
            </w:pPr>
            <w:r w:rsidRPr="00470E4B">
              <w:rPr>
                <w:rFonts w:ascii="Calibri" w:hAnsi="Calibri" w:cs="Calibri"/>
                <w:sz w:val="22"/>
                <w:szCs w:val="22"/>
              </w:rPr>
              <w:t>□</w:t>
            </w:r>
            <w:r w:rsidRPr="00470E4B">
              <w:rPr>
                <w:rFonts w:ascii="Calibri" w:hAnsi="Calibri" w:cs="Calibri"/>
                <w:sz w:val="18"/>
                <w:szCs w:val="18"/>
              </w:rPr>
              <w:t xml:space="preserve"> Nie </w:t>
            </w:r>
          </w:p>
          <w:p w14:paraId="79248DAC" w14:textId="77777777" w:rsidR="00103063" w:rsidRPr="00470E4B" w:rsidRDefault="00103063" w:rsidP="00960525">
            <w:pPr>
              <w:rPr>
                <w:rFonts w:ascii="Calibri" w:hAnsi="Calibri" w:cs="Calibri"/>
                <w:sz w:val="18"/>
                <w:szCs w:val="18"/>
              </w:rPr>
            </w:pPr>
            <w:r w:rsidRPr="00470E4B">
              <w:rPr>
                <w:rFonts w:ascii="Calibri" w:hAnsi="Calibri" w:cs="Calibri"/>
                <w:sz w:val="22"/>
                <w:szCs w:val="22"/>
              </w:rPr>
              <w:t>□</w:t>
            </w:r>
            <w:r w:rsidRPr="00470E4B">
              <w:rPr>
                <w:rFonts w:ascii="Calibri" w:hAnsi="Calibri" w:cs="Calibri"/>
                <w:sz w:val="18"/>
                <w:szCs w:val="18"/>
              </w:rPr>
              <w:t xml:space="preserve"> Tak; jeżeli tak, zaznacz tydzień ciąży ………..</w:t>
            </w:r>
          </w:p>
        </w:tc>
        <w:tc>
          <w:tcPr>
            <w:tcW w:w="2943" w:type="dxa"/>
            <w:vMerge/>
          </w:tcPr>
          <w:p w14:paraId="0A5C07EF" w14:textId="77777777" w:rsidR="00103063" w:rsidRPr="00470E4B" w:rsidRDefault="00103063" w:rsidP="00960525">
            <w:pPr>
              <w:spacing w:line="360" w:lineRule="auto"/>
              <w:rPr>
                <w:rFonts w:ascii="Calibri" w:hAnsi="Calibri" w:cs="Calibri"/>
                <w:sz w:val="18"/>
                <w:szCs w:val="18"/>
                <w:u w:val="single"/>
              </w:rPr>
            </w:pPr>
          </w:p>
        </w:tc>
      </w:tr>
    </w:tbl>
    <w:p w14:paraId="7A699DE7" w14:textId="77777777" w:rsidR="00103063" w:rsidRPr="00470E4B" w:rsidRDefault="00103063" w:rsidP="00103063">
      <w:pPr>
        <w:spacing w:line="360" w:lineRule="auto"/>
        <w:jc w:val="center"/>
        <w:rPr>
          <w:rFonts w:ascii="Calibri" w:hAnsi="Calibri" w:cs="Calibri"/>
          <w:sz w:val="18"/>
          <w:szCs w:val="18"/>
        </w:rPr>
      </w:pPr>
    </w:p>
    <w:p w14:paraId="40DB9A3C" w14:textId="77777777" w:rsidR="00103063" w:rsidRPr="00470E4B" w:rsidRDefault="00103063" w:rsidP="00103063">
      <w:pPr>
        <w:rPr>
          <w:rFonts w:ascii="Calibri" w:hAnsi="Calibri" w:cs="Calibri"/>
          <w:sz w:val="20"/>
        </w:rPr>
      </w:pPr>
      <w:r w:rsidRPr="00470E4B">
        <w:rPr>
          <w:rFonts w:ascii="Calibri" w:hAnsi="Calibri" w:cs="Calibri"/>
          <w:b/>
          <w:sz w:val="20"/>
        </w:rPr>
        <w:t>INFORMACJE O STOSOWANYCH PRODUKTACH LECZNICZYCH:</w:t>
      </w:r>
    </w:p>
    <w:tbl>
      <w:tblPr>
        <w:tblW w:w="9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590"/>
        <w:gridCol w:w="540"/>
        <w:gridCol w:w="1260"/>
        <w:gridCol w:w="1260"/>
        <w:gridCol w:w="1260"/>
        <w:gridCol w:w="1260"/>
        <w:gridCol w:w="1080"/>
      </w:tblGrid>
      <w:tr w:rsidR="00103063" w:rsidRPr="00470E4B" w14:paraId="07940555" w14:textId="77777777" w:rsidTr="00960525">
        <w:trPr>
          <w:trHeight w:val="754"/>
        </w:trPr>
        <w:tc>
          <w:tcPr>
            <w:tcW w:w="313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B8B841" w14:textId="77777777" w:rsidR="00103063" w:rsidRPr="00470E4B" w:rsidRDefault="00103063" w:rsidP="00960525">
            <w:pPr>
              <w:jc w:val="center"/>
              <w:rPr>
                <w:rFonts w:ascii="Calibri" w:hAnsi="Calibri" w:cs="Calibri"/>
                <w:b/>
                <w:sz w:val="18"/>
              </w:rPr>
            </w:pPr>
            <w:r w:rsidRPr="00470E4B">
              <w:rPr>
                <w:rFonts w:ascii="Calibri" w:hAnsi="Calibri" w:cs="Calibri"/>
                <w:b/>
                <w:sz w:val="18"/>
              </w:rPr>
              <w:t>Nazwa produktu leczniczego*</w:t>
            </w:r>
            <w:r w:rsidRPr="00470E4B">
              <w:rPr>
                <w:rFonts w:ascii="Calibri" w:hAnsi="Calibri" w:cs="Calibri"/>
                <w:b/>
                <w:sz w:val="18"/>
                <w:vertAlign w:val="superscript"/>
              </w:rPr>
              <w:t xml:space="preserve">, </w:t>
            </w:r>
            <w:r w:rsidRPr="00470E4B">
              <w:rPr>
                <w:rFonts w:ascii="Calibri" w:hAnsi="Calibri" w:cs="Calibri"/>
                <w:b/>
                <w:sz w:val="18"/>
              </w:rPr>
              <w:t>**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8161E4" w14:textId="77777777" w:rsidR="00103063" w:rsidRPr="00470E4B" w:rsidRDefault="00103063" w:rsidP="00960525">
            <w:pPr>
              <w:jc w:val="center"/>
              <w:rPr>
                <w:rFonts w:ascii="Calibri" w:hAnsi="Calibri" w:cs="Calibri"/>
                <w:b/>
                <w:sz w:val="16"/>
              </w:rPr>
            </w:pPr>
            <w:r w:rsidRPr="00470E4B">
              <w:rPr>
                <w:rFonts w:ascii="Calibri" w:hAnsi="Calibri" w:cs="Calibri"/>
                <w:b/>
                <w:sz w:val="16"/>
              </w:rPr>
              <w:t>Dawkowani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953E39" w14:textId="77777777" w:rsidR="00103063" w:rsidRPr="00470E4B" w:rsidRDefault="00103063" w:rsidP="00960525">
            <w:pPr>
              <w:jc w:val="center"/>
              <w:rPr>
                <w:rFonts w:ascii="Calibri" w:hAnsi="Calibri" w:cs="Calibri"/>
                <w:b/>
                <w:sz w:val="16"/>
              </w:rPr>
            </w:pPr>
            <w:r w:rsidRPr="00470E4B">
              <w:rPr>
                <w:rFonts w:ascii="Calibri" w:hAnsi="Calibri" w:cs="Calibri"/>
                <w:b/>
                <w:sz w:val="16"/>
              </w:rPr>
              <w:t>Droga podani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80D4BE" w14:textId="77777777" w:rsidR="00103063" w:rsidRPr="00470E4B" w:rsidRDefault="00103063" w:rsidP="00960525">
            <w:pPr>
              <w:jc w:val="center"/>
              <w:rPr>
                <w:rFonts w:ascii="Calibri" w:hAnsi="Calibri" w:cs="Calibri"/>
                <w:b/>
                <w:sz w:val="16"/>
              </w:rPr>
            </w:pPr>
            <w:r w:rsidRPr="00470E4B">
              <w:rPr>
                <w:rFonts w:ascii="Calibri" w:hAnsi="Calibri" w:cs="Calibri"/>
                <w:b/>
                <w:sz w:val="16"/>
              </w:rPr>
              <w:t>Data rozpoczęcia podawani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6E542B" w14:textId="77777777" w:rsidR="00103063" w:rsidRPr="00470E4B" w:rsidRDefault="00103063" w:rsidP="00960525">
            <w:pPr>
              <w:jc w:val="center"/>
              <w:rPr>
                <w:rFonts w:ascii="Calibri" w:hAnsi="Calibri" w:cs="Calibri"/>
                <w:b/>
                <w:sz w:val="16"/>
              </w:rPr>
            </w:pPr>
            <w:r w:rsidRPr="00470E4B">
              <w:rPr>
                <w:rFonts w:ascii="Calibri" w:hAnsi="Calibri" w:cs="Calibri"/>
                <w:b/>
                <w:sz w:val="16"/>
              </w:rPr>
              <w:t>Data zakończenia podawania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69FB29E" w14:textId="77777777" w:rsidR="00103063" w:rsidRPr="00470E4B" w:rsidRDefault="00103063" w:rsidP="00960525">
            <w:pPr>
              <w:jc w:val="center"/>
              <w:rPr>
                <w:rFonts w:ascii="Calibri" w:hAnsi="Calibri" w:cs="Calibri"/>
                <w:b/>
                <w:sz w:val="16"/>
              </w:rPr>
            </w:pPr>
            <w:r w:rsidRPr="00470E4B">
              <w:rPr>
                <w:rFonts w:ascii="Calibri" w:hAnsi="Calibri" w:cs="Calibri"/>
                <w:b/>
                <w:sz w:val="16"/>
              </w:rPr>
              <w:t>Przyczyna użycia lub nr statystyczny choroby</w:t>
            </w:r>
          </w:p>
        </w:tc>
      </w:tr>
      <w:tr w:rsidR="00103063" w:rsidRPr="00470E4B" w14:paraId="27FAE26F" w14:textId="77777777" w:rsidTr="00960525">
        <w:trPr>
          <w:trHeight w:val="1721"/>
        </w:trPr>
        <w:tc>
          <w:tcPr>
            <w:tcW w:w="2590" w:type="dxa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549D4E9E" w14:textId="77777777" w:rsidR="00103063" w:rsidRPr="00470E4B" w:rsidRDefault="00103063" w:rsidP="00960525">
            <w:pPr>
              <w:jc w:val="both"/>
              <w:rPr>
                <w:rFonts w:ascii="Calibri" w:hAnsi="Calibri" w:cs="Calibri"/>
              </w:rPr>
            </w:pPr>
          </w:p>
          <w:p w14:paraId="31DDDAD7" w14:textId="77777777" w:rsidR="00103063" w:rsidRPr="00470E4B" w:rsidRDefault="00103063" w:rsidP="00960525">
            <w:pPr>
              <w:jc w:val="both"/>
              <w:rPr>
                <w:rFonts w:ascii="Calibri" w:hAnsi="Calibri" w:cs="Calibri"/>
              </w:rPr>
            </w:pPr>
          </w:p>
          <w:p w14:paraId="272142F9" w14:textId="77777777" w:rsidR="00103063" w:rsidRPr="00470E4B" w:rsidRDefault="00103063" w:rsidP="00960525">
            <w:pPr>
              <w:jc w:val="both"/>
              <w:rPr>
                <w:rFonts w:ascii="Calibri" w:hAnsi="Calibri" w:cs="Calibri"/>
              </w:rPr>
            </w:pPr>
          </w:p>
        </w:tc>
        <w:tc>
          <w:tcPr>
            <w:tcW w:w="540" w:type="dxa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42130E44" w14:textId="77777777" w:rsidR="00103063" w:rsidRPr="00470E4B" w:rsidRDefault="00103063" w:rsidP="00960525">
            <w:pPr>
              <w:jc w:val="both"/>
              <w:rPr>
                <w:rFonts w:ascii="Calibri" w:hAnsi="Calibri" w:cs="Calibri"/>
              </w:rPr>
            </w:pPr>
          </w:p>
          <w:p w14:paraId="70172F4D" w14:textId="77777777" w:rsidR="00103063" w:rsidRPr="00470E4B" w:rsidRDefault="00103063" w:rsidP="00960525">
            <w:pPr>
              <w:jc w:val="both"/>
              <w:rPr>
                <w:rFonts w:ascii="Calibri" w:hAnsi="Calibri" w:cs="Calibri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E8CB1" w14:textId="77777777" w:rsidR="00103063" w:rsidRPr="00470E4B" w:rsidRDefault="00103063" w:rsidP="00960525">
            <w:pPr>
              <w:jc w:val="both"/>
              <w:rPr>
                <w:rFonts w:ascii="Calibri" w:hAnsi="Calibri" w:cs="Calibri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8358C" w14:textId="77777777" w:rsidR="00103063" w:rsidRPr="00470E4B" w:rsidRDefault="00103063" w:rsidP="00960525">
            <w:pPr>
              <w:jc w:val="both"/>
              <w:rPr>
                <w:rFonts w:ascii="Calibri" w:hAnsi="Calibri" w:cs="Calibri"/>
              </w:rPr>
            </w:pPr>
          </w:p>
          <w:p w14:paraId="785B0E21" w14:textId="77777777" w:rsidR="00103063" w:rsidRPr="00470E4B" w:rsidRDefault="00103063" w:rsidP="00960525">
            <w:pPr>
              <w:jc w:val="both"/>
              <w:rPr>
                <w:rFonts w:ascii="Calibri" w:hAnsi="Calibri" w:cs="Calibri"/>
              </w:rPr>
            </w:pPr>
          </w:p>
          <w:p w14:paraId="5839F2C3" w14:textId="77777777" w:rsidR="00103063" w:rsidRPr="00470E4B" w:rsidRDefault="00103063" w:rsidP="00960525">
            <w:pPr>
              <w:jc w:val="both"/>
              <w:rPr>
                <w:rFonts w:ascii="Calibri" w:hAnsi="Calibri" w:cs="Calibri"/>
              </w:rPr>
            </w:pPr>
          </w:p>
          <w:p w14:paraId="4222F689" w14:textId="77777777" w:rsidR="00103063" w:rsidRPr="00470E4B" w:rsidRDefault="00103063" w:rsidP="00960525">
            <w:pPr>
              <w:jc w:val="both"/>
              <w:rPr>
                <w:rFonts w:ascii="Calibri" w:hAnsi="Calibri" w:cs="Calibri"/>
              </w:rPr>
            </w:pPr>
          </w:p>
          <w:p w14:paraId="5258BB7D" w14:textId="77777777" w:rsidR="00103063" w:rsidRPr="00470E4B" w:rsidRDefault="00103063" w:rsidP="00960525">
            <w:pPr>
              <w:jc w:val="both"/>
              <w:rPr>
                <w:rFonts w:ascii="Calibri" w:hAnsi="Calibri" w:cs="Calibri"/>
              </w:rPr>
            </w:pPr>
          </w:p>
          <w:p w14:paraId="311D7C75" w14:textId="77777777" w:rsidR="00103063" w:rsidRPr="00470E4B" w:rsidRDefault="00103063" w:rsidP="00960525">
            <w:pPr>
              <w:jc w:val="both"/>
              <w:rPr>
                <w:rFonts w:ascii="Calibri" w:hAnsi="Calibri" w:cs="Calibri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C6A5F" w14:textId="77777777" w:rsidR="00103063" w:rsidRPr="00470E4B" w:rsidRDefault="00103063" w:rsidP="00960525">
            <w:pPr>
              <w:jc w:val="both"/>
              <w:rPr>
                <w:rFonts w:ascii="Calibri" w:hAnsi="Calibri" w:cs="Calibri"/>
              </w:rPr>
            </w:pPr>
          </w:p>
          <w:p w14:paraId="4FC99E7F" w14:textId="77777777" w:rsidR="00103063" w:rsidRPr="00470E4B" w:rsidRDefault="00103063" w:rsidP="00960525">
            <w:pPr>
              <w:pStyle w:val="Stopka"/>
              <w:tabs>
                <w:tab w:val="clear" w:pos="4536"/>
                <w:tab w:val="clear" w:pos="9072"/>
              </w:tabs>
              <w:jc w:val="both"/>
              <w:rPr>
                <w:rFonts w:ascii="Calibri" w:hAnsi="Calibri" w:cs="Calibri"/>
              </w:rPr>
            </w:pPr>
          </w:p>
          <w:p w14:paraId="04D23BC4" w14:textId="77777777" w:rsidR="00103063" w:rsidRPr="00470E4B" w:rsidRDefault="00103063" w:rsidP="00960525">
            <w:pPr>
              <w:jc w:val="both"/>
              <w:rPr>
                <w:rFonts w:ascii="Calibri" w:hAnsi="Calibri" w:cs="Calibri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B8893" w14:textId="77777777" w:rsidR="00103063" w:rsidRPr="00470E4B" w:rsidRDefault="00103063" w:rsidP="00960525">
            <w:pPr>
              <w:jc w:val="both"/>
              <w:rPr>
                <w:rFonts w:ascii="Calibri" w:hAnsi="Calibri" w:cs="Calibri"/>
              </w:rPr>
            </w:pP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3CC335FC" w14:textId="77777777" w:rsidR="00103063" w:rsidRPr="00470E4B" w:rsidRDefault="00103063" w:rsidP="00960525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5ECD86A7" w14:textId="77777777" w:rsidR="00103063" w:rsidRPr="00470E4B" w:rsidRDefault="00103063" w:rsidP="00103063">
      <w:pPr>
        <w:jc w:val="both"/>
        <w:rPr>
          <w:rFonts w:ascii="Calibri" w:hAnsi="Calibri" w:cs="Calibri"/>
          <w:sz w:val="18"/>
          <w:szCs w:val="18"/>
        </w:rPr>
      </w:pPr>
      <w:r w:rsidRPr="00470E4B">
        <w:rPr>
          <w:rFonts w:ascii="Calibri" w:hAnsi="Calibri" w:cs="Calibri"/>
          <w:sz w:val="18"/>
          <w:szCs w:val="18"/>
        </w:rPr>
        <w:t xml:space="preserve"> * Wpisz </w:t>
      </w:r>
      <w:r w:rsidRPr="00470E4B">
        <w:rPr>
          <w:rFonts w:ascii="Calibri" w:hAnsi="Calibri" w:cs="Calibri"/>
          <w:b/>
          <w:sz w:val="18"/>
          <w:szCs w:val="18"/>
        </w:rPr>
        <w:t>„P”</w:t>
      </w:r>
      <w:r w:rsidRPr="00470E4B">
        <w:rPr>
          <w:rFonts w:ascii="Calibri" w:hAnsi="Calibri" w:cs="Calibri"/>
          <w:sz w:val="18"/>
          <w:szCs w:val="18"/>
        </w:rPr>
        <w:t xml:space="preserve"> przy produkcie leczniczym </w:t>
      </w:r>
      <w:r w:rsidRPr="00470E4B">
        <w:rPr>
          <w:rFonts w:ascii="Calibri" w:hAnsi="Calibri" w:cs="Calibri"/>
          <w:b/>
          <w:sz w:val="18"/>
          <w:szCs w:val="18"/>
        </w:rPr>
        <w:t>podejrzanym</w:t>
      </w:r>
      <w:r w:rsidRPr="00470E4B">
        <w:rPr>
          <w:rFonts w:ascii="Calibri" w:hAnsi="Calibri" w:cs="Calibri"/>
          <w:sz w:val="18"/>
          <w:szCs w:val="18"/>
        </w:rPr>
        <w:t xml:space="preserve"> o działanie niepożądane.</w:t>
      </w:r>
    </w:p>
    <w:p w14:paraId="0DB395B4" w14:textId="77777777" w:rsidR="00103063" w:rsidRPr="00470E4B" w:rsidRDefault="00103063" w:rsidP="00103063">
      <w:pPr>
        <w:spacing w:line="360" w:lineRule="auto"/>
        <w:rPr>
          <w:rFonts w:ascii="Calibri" w:hAnsi="Calibri" w:cs="Calibri"/>
          <w:color w:val="auto"/>
          <w:sz w:val="18"/>
          <w:szCs w:val="18"/>
        </w:rPr>
      </w:pPr>
      <w:r w:rsidRPr="00470E4B">
        <w:rPr>
          <w:rFonts w:ascii="Calibri" w:hAnsi="Calibri" w:cs="Calibri"/>
          <w:sz w:val="18"/>
          <w:szCs w:val="18"/>
        </w:rPr>
        <w:t xml:space="preserve">** </w:t>
      </w:r>
      <w:r w:rsidRPr="00470E4B">
        <w:rPr>
          <w:rFonts w:ascii="Calibri" w:hAnsi="Calibri" w:cs="Calibri"/>
          <w:color w:val="auto"/>
          <w:sz w:val="18"/>
          <w:szCs w:val="18"/>
        </w:rPr>
        <w:t xml:space="preserve">W przypadku </w:t>
      </w:r>
      <w:r w:rsidRPr="00470E4B">
        <w:rPr>
          <w:rFonts w:ascii="Calibri" w:hAnsi="Calibri" w:cs="Calibri"/>
          <w:b/>
          <w:color w:val="auto"/>
          <w:sz w:val="18"/>
          <w:szCs w:val="18"/>
        </w:rPr>
        <w:t>biologicznych produktów leczniczych</w:t>
      </w:r>
      <w:r w:rsidRPr="00470E4B">
        <w:rPr>
          <w:rFonts w:ascii="Calibri" w:hAnsi="Calibri" w:cs="Calibri"/>
          <w:color w:val="auto"/>
          <w:sz w:val="18"/>
          <w:szCs w:val="18"/>
        </w:rPr>
        <w:t xml:space="preserve"> podaj </w:t>
      </w:r>
      <w:r w:rsidRPr="00470E4B">
        <w:rPr>
          <w:rFonts w:ascii="Calibri" w:hAnsi="Calibri" w:cs="Calibri"/>
          <w:b/>
          <w:color w:val="auto"/>
          <w:sz w:val="18"/>
          <w:szCs w:val="18"/>
        </w:rPr>
        <w:t xml:space="preserve">nazwę </w:t>
      </w:r>
      <w:r w:rsidRPr="00470E4B">
        <w:rPr>
          <w:rFonts w:ascii="Calibri" w:hAnsi="Calibri" w:cs="Calibri"/>
          <w:color w:val="auto"/>
          <w:sz w:val="18"/>
          <w:szCs w:val="18"/>
        </w:rPr>
        <w:t xml:space="preserve">oraz </w:t>
      </w:r>
      <w:r w:rsidRPr="00470E4B">
        <w:rPr>
          <w:rFonts w:ascii="Calibri" w:hAnsi="Calibri" w:cs="Calibri"/>
          <w:b/>
          <w:color w:val="auto"/>
          <w:sz w:val="18"/>
          <w:szCs w:val="18"/>
        </w:rPr>
        <w:t xml:space="preserve">numer serii </w:t>
      </w:r>
      <w:r w:rsidRPr="00470E4B">
        <w:rPr>
          <w:rFonts w:ascii="Calibri" w:hAnsi="Calibri" w:cs="Calibri"/>
          <w:color w:val="auto"/>
          <w:sz w:val="18"/>
          <w:szCs w:val="18"/>
        </w:rPr>
        <w:t>produktu.</w:t>
      </w:r>
    </w:p>
    <w:p w14:paraId="3D82D67C" w14:textId="77777777" w:rsidR="00103063" w:rsidRPr="00470E4B" w:rsidRDefault="00103063" w:rsidP="00103063">
      <w:pPr>
        <w:spacing w:line="360" w:lineRule="auto"/>
        <w:rPr>
          <w:rFonts w:ascii="Calibri" w:hAnsi="Calibri" w:cs="Calibri"/>
          <w:color w:val="auto"/>
          <w:sz w:val="18"/>
          <w:szCs w:val="18"/>
        </w:rPr>
      </w:pPr>
    </w:p>
    <w:tbl>
      <w:tblPr>
        <w:tblW w:w="9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50"/>
      </w:tblGrid>
      <w:tr w:rsidR="00103063" w:rsidRPr="00470E4B" w14:paraId="4BD2B841" w14:textId="77777777" w:rsidTr="00960525">
        <w:trPr>
          <w:cantSplit/>
          <w:trHeight w:val="233"/>
        </w:trPr>
        <w:tc>
          <w:tcPr>
            <w:tcW w:w="9250" w:type="dxa"/>
          </w:tcPr>
          <w:p w14:paraId="5F6B2072" w14:textId="77777777" w:rsidR="00103063" w:rsidRPr="00470E4B" w:rsidRDefault="00103063" w:rsidP="00960525">
            <w:pPr>
              <w:jc w:val="both"/>
              <w:rPr>
                <w:rFonts w:ascii="Calibri" w:hAnsi="Calibri" w:cs="Calibri"/>
                <w:sz w:val="16"/>
                <w:szCs w:val="16"/>
              </w:rPr>
            </w:pPr>
            <w:r w:rsidRPr="00470E4B">
              <w:rPr>
                <w:rFonts w:ascii="Calibri" w:hAnsi="Calibri" w:cs="Calibri"/>
                <w:b/>
                <w:sz w:val="18"/>
              </w:rPr>
              <w:t>INFORMACJE DODATKOWE:</w:t>
            </w:r>
            <w:r w:rsidRPr="00470E4B">
              <w:rPr>
                <w:rFonts w:ascii="Calibri" w:hAnsi="Calibri" w:cs="Calibri"/>
                <w:sz w:val="18"/>
              </w:rPr>
              <w:t xml:space="preserve"> </w:t>
            </w:r>
            <w:r w:rsidRPr="00470E4B">
              <w:rPr>
                <w:rFonts w:ascii="Calibri" w:hAnsi="Calibri" w:cs="Calibri"/>
                <w:sz w:val="17"/>
                <w:szCs w:val="17"/>
              </w:rPr>
              <w:t>np. wcześniejsze reakcje na produkt leczniczy, czynniki ryzyka, wyniki badań dodatkowych</w:t>
            </w:r>
          </w:p>
          <w:p w14:paraId="2BC8A79B" w14:textId="77777777" w:rsidR="00103063" w:rsidRPr="00470E4B" w:rsidRDefault="00103063" w:rsidP="00960525">
            <w:pPr>
              <w:jc w:val="both"/>
              <w:rPr>
                <w:rFonts w:ascii="Calibri" w:hAnsi="Calibri" w:cs="Calibri"/>
              </w:rPr>
            </w:pPr>
          </w:p>
        </w:tc>
      </w:tr>
      <w:tr w:rsidR="00103063" w:rsidRPr="00470E4B" w14:paraId="4F3131AF" w14:textId="77777777" w:rsidTr="00960525">
        <w:trPr>
          <w:cantSplit/>
          <w:trHeight w:val="1140"/>
        </w:trPr>
        <w:tc>
          <w:tcPr>
            <w:tcW w:w="9250" w:type="dxa"/>
          </w:tcPr>
          <w:p w14:paraId="6DF3725F" w14:textId="77777777" w:rsidR="00103063" w:rsidRPr="00470E4B" w:rsidRDefault="00103063" w:rsidP="00960525">
            <w:pPr>
              <w:ind w:left="426" w:hanging="426"/>
              <w:jc w:val="both"/>
              <w:rPr>
                <w:rFonts w:ascii="Calibri" w:hAnsi="Calibri" w:cs="Calibri"/>
                <w:sz w:val="18"/>
              </w:rPr>
            </w:pPr>
          </w:p>
          <w:p w14:paraId="2F77A1C5" w14:textId="77777777" w:rsidR="00103063" w:rsidRPr="00470E4B" w:rsidRDefault="00103063" w:rsidP="00960525">
            <w:pPr>
              <w:spacing w:line="360" w:lineRule="auto"/>
              <w:jc w:val="both"/>
              <w:rPr>
                <w:rFonts w:ascii="Calibri" w:hAnsi="Calibri" w:cs="Calibri"/>
                <w:sz w:val="18"/>
              </w:rPr>
            </w:pPr>
          </w:p>
          <w:p w14:paraId="1B85D4C4" w14:textId="77777777" w:rsidR="00103063" w:rsidRPr="00470E4B" w:rsidRDefault="00103063" w:rsidP="00960525">
            <w:pPr>
              <w:spacing w:line="360" w:lineRule="auto"/>
              <w:jc w:val="both"/>
              <w:rPr>
                <w:rFonts w:ascii="Calibri" w:hAnsi="Calibri" w:cs="Calibri"/>
                <w:sz w:val="16"/>
              </w:rPr>
            </w:pPr>
          </w:p>
          <w:p w14:paraId="784020A4" w14:textId="77777777" w:rsidR="00103063" w:rsidRPr="00470E4B" w:rsidRDefault="00103063" w:rsidP="00960525">
            <w:pPr>
              <w:spacing w:line="360" w:lineRule="auto"/>
              <w:jc w:val="both"/>
              <w:rPr>
                <w:rFonts w:ascii="Calibri" w:hAnsi="Calibri" w:cs="Calibri"/>
                <w:sz w:val="16"/>
              </w:rPr>
            </w:pPr>
          </w:p>
        </w:tc>
      </w:tr>
    </w:tbl>
    <w:p w14:paraId="2D4BD507" w14:textId="77777777" w:rsidR="00103063" w:rsidRPr="00470E4B" w:rsidRDefault="00103063" w:rsidP="00103063">
      <w:pPr>
        <w:pStyle w:val="Nagwek3"/>
        <w:spacing w:line="360" w:lineRule="auto"/>
        <w:ind w:firstLine="0"/>
        <w:jc w:val="both"/>
        <w:rPr>
          <w:rFonts w:ascii="Calibri" w:hAnsi="Calibri" w:cs="Calibri"/>
          <w:b/>
          <w:sz w:val="20"/>
          <w:u w:val="none"/>
        </w:rPr>
      </w:pPr>
      <w:r w:rsidRPr="00470E4B">
        <w:rPr>
          <w:rFonts w:ascii="Calibri" w:hAnsi="Calibri" w:cs="Calibri"/>
          <w:b/>
          <w:sz w:val="20"/>
          <w:u w:val="none"/>
        </w:rPr>
        <w:br w:type="page"/>
      </w:r>
      <w:r w:rsidRPr="00470E4B">
        <w:rPr>
          <w:rFonts w:ascii="Calibri" w:hAnsi="Calibri" w:cs="Calibri"/>
          <w:b/>
          <w:sz w:val="20"/>
          <w:u w:val="none"/>
        </w:rPr>
        <w:lastRenderedPageBreak/>
        <w:t>DANE OSOBY ZGŁASZAJĄCEJ:</w:t>
      </w:r>
    </w:p>
    <w:p w14:paraId="513827D6" w14:textId="77777777" w:rsidR="00103063" w:rsidRPr="00470E4B" w:rsidRDefault="00103063" w:rsidP="00103063">
      <w:pPr>
        <w:spacing w:line="360" w:lineRule="auto"/>
        <w:jc w:val="both"/>
        <w:rPr>
          <w:rFonts w:ascii="Calibri" w:hAnsi="Calibri" w:cs="Calibri"/>
          <w:sz w:val="20"/>
        </w:rPr>
      </w:pPr>
      <w:r w:rsidRPr="00470E4B">
        <w:rPr>
          <w:rFonts w:ascii="Calibri" w:hAnsi="Calibri" w:cs="Calibri"/>
          <w:sz w:val="20"/>
        </w:rPr>
        <w:t>Imię i nazwisko: ................................................................</w:t>
      </w:r>
      <w:r w:rsidRPr="00470E4B">
        <w:rPr>
          <w:rFonts w:ascii="Calibri" w:hAnsi="Calibri" w:cs="Calibri"/>
          <w:sz w:val="20"/>
        </w:rPr>
        <w:tab/>
        <w:t>Specjalizacja: .......................................................</w:t>
      </w:r>
    </w:p>
    <w:p w14:paraId="725D22B8" w14:textId="77777777" w:rsidR="00103063" w:rsidRPr="00470E4B" w:rsidRDefault="00103063" w:rsidP="00103063">
      <w:pPr>
        <w:spacing w:line="360" w:lineRule="auto"/>
        <w:jc w:val="both"/>
        <w:rPr>
          <w:rFonts w:ascii="Calibri" w:hAnsi="Calibri" w:cs="Calibri"/>
          <w:sz w:val="20"/>
        </w:rPr>
      </w:pPr>
      <w:r w:rsidRPr="00470E4B">
        <w:rPr>
          <w:rFonts w:ascii="Calibri" w:hAnsi="Calibri" w:cs="Calibri"/>
          <w:sz w:val="20"/>
        </w:rPr>
        <w:t>Adres miejsca wykonywania zawodu:.......................................................................................................................</w:t>
      </w:r>
    </w:p>
    <w:p w14:paraId="7A09CED9" w14:textId="77777777" w:rsidR="00103063" w:rsidRPr="00470E4B" w:rsidRDefault="00103063" w:rsidP="00103063">
      <w:pPr>
        <w:spacing w:line="360" w:lineRule="auto"/>
        <w:jc w:val="both"/>
        <w:rPr>
          <w:rFonts w:ascii="Calibri" w:hAnsi="Calibri" w:cs="Calibri"/>
          <w:sz w:val="20"/>
        </w:rPr>
      </w:pPr>
      <w:r w:rsidRPr="00470E4B">
        <w:rPr>
          <w:rFonts w:ascii="Calibri" w:hAnsi="Calibri" w:cs="Calibri"/>
          <w:sz w:val="20"/>
        </w:rPr>
        <w:t>Telefon: .............................………………………………..</w:t>
      </w:r>
      <w:r w:rsidRPr="00470E4B">
        <w:rPr>
          <w:rFonts w:ascii="Calibri" w:hAnsi="Calibri" w:cs="Calibri"/>
          <w:sz w:val="20"/>
        </w:rPr>
        <w:tab/>
        <w:t>Faks: ......................................................................</w:t>
      </w:r>
    </w:p>
    <w:p w14:paraId="65514B26" w14:textId="77777777" w:rsidR="00103063" w:rsidRPr="00470E4B" w:rsidRDefault="00103063" w:rsidP="00103063">
      <w:pPr>
        <w:spacing w:line="360" w:lineRule="auto"/>
        <w:jc w:val="both"/>
        <w:rPr>
          <w:rFonts w:ascii="Calibri" w:hAnsi="Calibri" w:cs="Calibri"/>
        </w:rPr>
      </w:pPr>
      <w:r w:rsidRPr="00470E4B">
        <w:rPr>
          <w:rFonts w:ascii="Calibri" w:hAnsi="Calibri" w:cs="Calibri"/>
          <w:sz w:val="20"/>
        </w:rPr>
        <w:t>E-mail: …………………………………………………...</w:t>
      </w:r>
      <w:r w:rsidRPr="00470E4B">
        <w:rPr>
          <w:rFonts w:ascii="Calibri" w:hAnsi="Calibri" w:cs="Calibri"/>
          <w:sz w:val="20"/>
        </w:rPr>
        <w:tab/>
        <w:t>Data i podpis:</w:t>
      </w:r>
      <w:r w:rsidRPr="00470E4B">
        <w:rPr>
          <w:rFonts w:ascii="Calibri" w:hAnsi="Calibri" w:cs="Calibri"/>
        </w:rPr>
        <w:t xml:space="preserve"> </w:t>
      </w:r>
      <w:r w:rsidRPr="00470E4B">
        <w:rPr>
          <w:rFonts w:ascii="Calibri" w:hAnsi="Calibri" w:cs="Calibri"/>
          <w:sz w:val="20"/>
        </w:rPr>
        <w:t>......................................................</w:t>
      </w:r>
    </w:p>
    <w:p w14:paraId="7ABCD56E" w14:textId="77777777" w:rsidR="00103063" w:rsidRPr="00470E4B" w:rsidRDefault="00103063" w:rsidP="00103063">
      <w:pPr>
        <w:spacing w:line="360" w:lineRule="auto"/>
        <w:rPr>
          <w:rFonts w:ascii="Calibri" w:hAnsi="Calibri" w:cs="Calibri"/>
          <w:sz w:val="20"/>
        </w:rPr>
      </w:pPr>
    </w:p>
    <w:p w14:paraId="3954DAFE" w14:textId="77777777" w:rsidR="00103063" w:rsidRPr="00470E4B" w:rsidRDefault="00103063" w:rsidP="00103063">
      <w:pPr>
        <w:spacing w:line="360" w:lineRule="auto"/>
        <w:rPr>
          <w:rFonts w:ascii="Calibri" w:hAnsi="Calibri" w:cs="Calibri"/>
          <w:sz w:val="20"/>
        </w:rPr>
      </w:pPr>
    </w:p>
    <w:p w14:paraId="076209D5" w14:textId="77777777" w:rsidR="00103063" w:rsidRPr="00470E4B" w:rsidRDefault="00103063" w:rsidP="00103063">
      <w:pPr>
        <w:spacing w:line="360" w:lineRule="auto"/>
        <w:rPr>
          <w:rFonts w:ascii="Calibri" w:hAnsi="Calibri" w:cs="Calibri"/>
          <w:sz w:val="20"/>
        </w:rPr>
      </w:pPr>
    </w:p>
    <w:p w14:paraId="571FF5C3" w14:textId="77777777" w:rsidR="00103063" w:rsidRPr="00470E4B" w:rsidRDefault="00103063" w:rsidP="00103063">
      <w:pPr>
        <w:spacing w:line="360" w:lineRule="auto"/>
        <w:rPr>
          <w:rFonts w:ascii="Calibri" w:hAnsi="Calibri" w:cs="Calibri"/>
          <w:sz w:val="20"/>
        </w:rPr>
      </w:pPr>
      <w:r w:rsidRPr="00470E4B">
        <w:rPr>
          <w:rFonts w:ascii="Calibri" w:hAnsi="Calibri" w:cs="Calibri"/>
          <w:sz w:val="20"/>
        </w:rPr>
        <w:t xml:space="preserve">Aby zgłoszenie było ważne, musi zawierać </w:t>
      </w:r>
      <w:r w:rsidRPr="00470E4B">
        <w:rPr>
          <w:rFonts w:ascii="Calibri" w:hAnsi="Calibri" w:cs="Calibri"/>
          <w:sz w:val="20"/>
          <w:u w:val="single"/>
        </w:rPr>
        <w:t>przynajmnie</w:t>
      </w:r>
      <w:r w:rsidRPr="00470E4B">
        <w:rPr>
          <w:rFonts w:ascii="Calibri" w:hAnsi="Calibri" w:cs="Calibri"/>
          <w:sz w:val="20"/>
        </w:rPr>
        <w:t xml:space="preserve">j: </w:t>
      </w:r>
    </w:p>
    <w:p w14:paraId="00241B53" w14:textId="77777777" w:rsidR="00103063" w:rsidRPr="00470E4B" w:rsidRDefault="00103063" w:rsidP="00103063">
      <w:pPr>
        <w:numPr>
          <w:ilvl w:val="0"/>
          <w:numId w:val="10"/>
        </w:numPr>
        <w:spacing w:line="360" w:lineRule="auto"/>
        <w:rPr>
          <w:rFonts w:ascii="Calibri" w:hAnsi="Calibri" w:cs="Calibri"/>
          <w:color w:val="auto"/>
          <w:sz w:val="20"/>
        </w:rPr>
      </w:pPr>
      <w:r w:rsidRPr="00470E4B">
        <w:rPr>
          <w:rFonts w:ascii="Calibri" w:hAnsi="Calibri" w:cs="Calibri"/>
          <w:bCs/>
          <w:color w:val="auto"/>
          <w:sz w:val="20"/>
        </w:rPr>
        <w:t xml:space="preserve">Dane identyfikacyjne pacjenta. </w:t>
      </w:r>
    </w:p>
    <w:p w14:paraId="0438FEB2" w14:textId="77777777" w:rsidR="00103063" w:rsidRPr="00470E4B" w:rsidRDefault="00103063" w:rsidP="00103063">
      <w:pPr>
        <w:numPr>
          <w:ilvl w:val="0"/>
          <w:numId w:val="10"/>
        </w:numPr>
        <w:spacing w:line="360" w:lineRule="auto"/>
        <w:rPr>
          <w:rFonts w:ascii="Calibri" w:hAnsi="Calibri" w:cs="Calibri"/>
          <w:color w:val="auto"/>
          <w:sz w:val="20"/>
        </w:rPr>
      </w:pPr>
      <w:r w:rsidRPr="00470E4B">
        <w:rPr>
          <w:rFonts w:ascii="Calibri" w:hAnsi="Calibri" w:cs="Calibri"/>
          <w:bCs/>
          <w:color w:val="auto"/>
          <w:sz w:val="20"/>
        </w:rPr>
        <w:t xml:space="preserve">Opis działania niepożądanego </w:t>
      </w:r>
      <w:r w:rsidRPr="00470E4B">
        <w:rPr>
          <w:rFonts w:ascii="Calibri" w:hAnsi="Calibri" w:cs="Calibri"/>
          <w:color w:val="auto"/>
          <w:sz w:val="20"/>
        </w:rPr>
        <w:t>(jednego lub więcej).</w:t>
      </w:r>
    </w:p>
    <w:p w14:paraId="198FA758" w14:textId="77777777" w:rsidR="00103063" w:rsidRPr="00470E4B" w:rsidRDefault="00103063" w:rsidP="00103063">
      <w:pPr>
        <w:numPr>
          <w:ilvl w:val="0"/>
          <w:numId w:val="10"/>
        </w:numPr>
        <w:spacing w:line="360" w:lineRule="auto"/>
        <w:rPr>
          <w:rFonts w:ascii="Calibri" w:hAnsi="Calibri" w:cs="Calibri"/>
          <w:color w:val="auto"/>
          <w:sz w:val="20"/>
        </w:rPr>
      </w:pPr>
      <w:r w:rsidRPr="00470E4B">
        <w:rPr>
          <w:rFonts w:ascii="Calibri" w:hAnsi="Calibri" w:cs="Calibri"/>
          <w:bCs/>
          <w:color w:val="auto"/>
          <w:sz w:val="20"/>
        </w:rPr>
        <w:t xml:space="preserve">Nazwę produktu leczniczego / substancji czynnej, </w:t>
      </w:r>
      <w:r w:rsidRPr="00470E4B">
        <w:rPr>
          <w:rFonts w:ascii="Calibri" w:hAnsi="Calibri" w:cs="Calibri"/>
          <w:color w:val="auto"/>
          <w:sz w:val="20"/>
        </w:rPr>
        <w:t>którego/której stosowanie spowodowało podejrzenie działania niepożądanego.</w:t>
      </w:r>
    </w:p>
    <w:p w14:paraId="3713910E" w14:textId="77777777" w:rsidR="00103063" w:rsidRPr="00470E4B" w:rsidRDefault="00103063" w:rsidP="00103063">
      <w:pPr>
        <w:numPr>
          <w:ilvl w:val="0"/>
          <w:numId w:val="10"/>
        </w:numPr>
        <w:spacing w:line="360" w:lineRule="auto"/>
        <w:rPr>
          <w:rFonts w:ascii="Calibri" w:hAnsi="Calibri" w:cs="Calibri"/>
          <w:color w:val="auto"/>
          <w:sz w:val="20"/>
        </w:rPr>
      </w:pPr>
      <w:r w:rsidRPr="00470E4B">
        <w:rPr>
          <w:rFonts w:ascii="Calibri" w:hAnsi="Calibri" w:cs="Calibri"/>
          <w:bCs/>
          <w:color w:val="auto"/>
          <w:sz w:val="20"/>
        </w:rPr>
        <w:t>Dane identyfikacyjne osoby zgłaszającej.</w:t>
      </w:r>
    </w:p>
    <w:p w14:paraId="04B08E95" w14:textId="77777777" w:rsidR="00103063" w:rsidRPr="00470E4B" w:rsidRDefault="00103063" w:rsidP="00103063">
      <w:pPr>
        <w:spacing w:line="360" w:lineRule="auto"/>
        <w:ind w:left="360"/>
        <w:rPr>
          <w:rFonts w:ascii="Calibri" w:hAnsi="Calibri" w:cs="Calibri"/>
          <w:color w:val="auto"/>
          <w:sz w:val="20"/>
        </w:rPr>
      </w:pPr>
    </w:p>
    <w:p w14:paraId="045AA6AD" w14:textId="77777777" w:rsidR="00103063" w:rsidRPr="00470E4B" w:rsidRDefault="00103063" w:rsidP="00103063">
      <w:pPr>
        <w:spacing w:line="360" w:lineRule="auto"/>
        <w:rPr>
          <w:rFonts w:ascii="Calibri" w:hAnsi="Calibri" w:cs="Calibri"/>
          <w:color w:val="auto"/>
          <w:sz w:val="20"/>
        </w:rPr>
      </w:pPr>
      <w:r w:rsidRPr="00470E4B">
        <w:rPr>
          <w:rFonts w:ascii="Calibri" w:hAnsi="Calibri" w:cs="Calibri"/>
          <w:color w:val="auto"/>
          <w:sz w:val="20"/>
        </w:rPr>
        <w:t xml:space="preserve">Wypełnienie pozostałych pól formularza ułatwi ocenę związku </w:t>
      </w:r>
      <w:proofErr w:type="spellStart"/>
      <w:r w:rsidRPr="00470E4B">
        <w:rPr>
          <w:rFonts w:ascii="Calibri" w:hAnsi="Calibri" w:cs="Calibri"/>
          <w:color w:val="auto"/>
          <w:sz w:val="20"/>
        </w:rPr>
        <w:t>przyczynowo-skutkowego</w:t>
      </w:r>
      <w:proofErr w:type="spellEnd"/>
      <w:r w:rsidRPr="00470E4B">
        <w:rPr>
          <w:rFonts w:ascii="Calibri" w:hAnsi="Calibri" w:cs="Calibri"/>
          <w:color w:val="auto"/>
          <w:sz w:val="20"/>
        </w:rPr>
        <w:t xml:space="preserve"> między produktem leczniczym a działaniem niepożądanym. </w:t>
      </w:r>
    </w:p>
    <w:p w14:paraId="24B8E556" w14:textId="77777777" w:rsidR="00103063" w:rsidRPr="00470E4B" w:rsidRDefault="00103063" w:rsidP="00103063">
      <w:pPr>
        <w:spacing w:line="360" w:lineRule="auto"/>
        <w:rPr>
          <w:rFonts w:ascii="Calibri" w:hAnsi="Calibri" w:cs="Calibri"/>
          <w:color w:val="auto"/>
          <w:sz w:val="20"/>
        </w:rPr>
      </w:pPr>
    </w:p>
    <w:p w14:paraId="6442C757" w14:textId="77777777" w:rsidR="00103063" w:rsidRPr="00470E4B" w:rsidRDefault="00103063" w:rsidP="00103063">
      <w:pPr>
        <w:spacing w:line="360" w:lineRule="auto"/>
        <w:rPr>
          <w:rFonts w:ascii="Calibri" w:hAnsi="Calibri" w:cs="Calibri"/>
        </w:rPr>
      </w:pPr>
    </w:p>
    <w:p w14:paraId="70E65029" w14:textId="77777777" w:rsidR="00103063" w:rsidRPr="00470E4B" w:rsidRDefault="00103063" w:rsidP="00103063">
      <w:pPr>
        <w:spacing w:line="360" w:lineRule="auto"/>
        <w:jc w:val="center"/>
        <w:rPr>
          <w:rFonts w:ascii="Calibri" w:hAnsi="Calibri" w:cs="Calibri"/>
        </w:rPr>
      </w:pPr>
    </w:p>
    <w:p w14:paraId="4E9E22E4" w14:textId="77777777" w:rsidR="00103063" w:rsidRPr="00470E4B" w:rsidRDefault="00103063" w:rsidP="00103063">
      <w:pPr>
        <w:spacing w:line="360" w:lineRule="auto"/>
        <w:jc w:val="center"/>
        <w:rPr>
          <w:rFonts w:ascii="Calibri" w:hAnsi="Calibri" w:cs="Calibri"/>
        </w:rPr>
      </w:pPr>
    </w:p>
    <w:p w14:paraId="23AD512F" w14:textId="77777777" w:rsidR="00103063" w:rsidRPr="00470E4B" w:rsidRDefault="00103063" w:rsidP="00103063">
      <w:pPr>
        <w:spacing w:line="360" w:lineRule="auto"/>
        <w:jc w:val="center"/>
        <w:rPr>
          <w:rFonts w:ascii="Calibri" w:hAnsi="Calibri" w:cs="Calibri"/>
        </w:rPr>
      </w:pPr>
    </w:p>
    <w:p w14:paraId="4B102F12" w14:textId="77777777" w:rsidR="00103063" w:rsidRPr="00470E4B" w:rsidRDefault="00103063" w:rsidP="001030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center"/>
        <w:rPr>
          <w:rFonts w:ascii="Calibri" w:hAnsi="Calibri" w:cs="Calibri"/>
          <w:b/>
        </w:rPr>
      </w:pPr>
      <w:r w:rsidRPr="00470E4B">
        <w:rPr>
          <w:rFonts w:ascii="Calibri" w:hAnsi="Calibri" w:cs="Calibri"/>
          <w:b/>
        </w:rPr>
        <w:t>DEPARTAMENT MONITOROWANIA</w:t>
      </w:r>
    </w:p>
    <w:p w14:paraId="46EAABD1" w14:textId="77777777" w:rsidR="00103063" w:rsidRPr="00470E4B" w:rsidRDefault="00103063" w:rsidP="001030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center"/>
        <w:rPr>
          <w:rFonts w:ascii="Calibri" w:hAnsi="Calibri" w:cs="Calibri"/>
          <w:b/>
        </w:rPr>
      </w:pPr>
      <w:r w:rsidRPr="00470E4B">
        <w:rPr>
          <w:rFonts w:ascii="Calibri" w:hAnsi="Calibri" w:cs="Calibri"/>
          <w:b/>
        </w:rPr>
        <w:t>NIEPOŻĄDANYCH DZIAŁAŃ PRODUKTÓW LECZNICZYCH</w:t>
      </w:r>
    </w:p>
    <w:p w14:paraId="33CE4871" w14:textId="77777777" w:rsidR="00103063" w:rsidRPr="00470E4B" w:rsidRDefault="00103063" w:rsidP="001030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center"/>
        <w:rPr>
          <w:rFonts w:ascii="Calibri" w:hAnsi="Calibri" w:cs="Calibri"/>
          <w:b/>
        </w:rPr>
      </w:pPr>
    </w:p>
    <w:p w14:paraId="0BBDF6E3" w14:textId="77777777" w:rsidR="00103063" w:rsidRPr="00470E4B" w:rsidRDefault="00103063" w:rsidP="001030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center"/>
        <w:rPr>
          <w:rFonts w:ascii="Calibri" w:hAnsi="Calibri" w:cs="Calibri"/>
          <w:b/>
        </w:rPr>
      </w:pPr>
      <w:r w:rsidRPr="00470E4B">
        <w:rPr>
          <w:rFonts w:ascii="Calibri" w:hAnsi="Calibri" w:cs="Calibri"/>
          <w:b/>
        </w:rPr>
        <w:t xml:space="preserve">URZĄD REJESTRACJI PRODUKTÓW LECZNICZYCH, </w:t>
      </w:r>
      <w:r w:rsidRPr="00470E4B">
        <w:rPr>
          <w:rFonts w:ascii="Calibri" w:hAnsi="Calibri" w:cs="Calibri"/>
          <w:b/>
        </w:rPr>
        <w:br/>
        <w:t>WYROBÓW MEDYCZNYCH I PRODUKTÓW BIOBÓJCZYCH</w:t>
      </w:r>
    </w:p>
    <w:p w14:paraId="11B52228" w14:textId="77777777" w:rsidR="00103063" w:rsidRPr="00470E4B" w:rsidRDefault="00103063" w:rsidP="001030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center"/>
        <w:rPr>
          <w:rFonts w:ascii="Calibri" w:hAnsi="Calibri" w:cs="Calibri"/>
          <w:b/>
        </w:rPr>
      </w:pPr>
      <w:r w:rsidRPr="00470E4B">
        <w:rPr>
          <w:rFonts w:ascii="Calibri" w:hAnsi="Calibri" w:cs="Calibri"/>
          <w:b/>
        </w:rPr>
        <w:t xml:space="preserve">Al. Jerozolimskie </w:t>
      </w:r>
      <w:smartTag w:uri="urn:schemas-microsoft-com:office:smarttags" w:element="metricconverter">
        <w:smartTagPr>
          <w:attr w:name="ProductID" w:val="181 C"/>
        </w:smartTagPr>
        <w:r w:rsidRPr="00470E4B">
          <w:rPr>
            <w:rFonts w:ascii="Calibri" w:hAnsi="Calibri" w:cs="Calibri"/>
            <w:b/>
          </w:rPr>
          <w:t>181 C</w:t>
        </w:r>
      </w:smartTag>
    </w:p>
    <w:p w14:paraId="6CEC1B24" w14:textId="77777777" w:rsidR="00103063" w:rsidRPr="00470E4B" w:rsidRDefault="00103063" w:rsidP="001030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center"/>
        <w:rPr>
          <w:rFonts w:ascii="Calibri" w:hAnsi="Calibri" w:cs="Calibri"/>
          <w:b/>
        </w:rPr>
      </w:pPr>
      <w:r w:rsidRPr="00470E4B">
        <w:rPr>
          <w:rFonts w:ascii="Calibri" w:hAnsi="Calibri" w:cs="Calibri"/>
          <w:b/>
        </w:rPr>
        <w:t>02-222 Warszawa</w:t>
      </w:r>
    </w:p>
    <w:p w14:paraId="38DA2046" w14:textId="77777777" w:rsidR="00103063" w:rsidRPr="00470E4B" w:rsidRDefault="00103063" w:rsidP="001030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center"/>
        <w:rPr>
          <w:rFonts w:ascii="Calibri" w:hAnsi="Calibri" w:cs="Calibri"/>
          <w:b/>
        </w:rPr>
      </w:pPr>
      <w:r w:rsidRPr="00470E4B">
        <w:rPr>
          <w:rFonts w:ascii="Calibri" w:hAnsi="Calibri" w:cs="Calibri"/>
          <w:b/>
        </w:rPr>
        <w:t>tel. (22) 49 21 301</w:t>
      </w:r>
    </w:p>
    <w:p w14:paraId="2315025C" w14:textId="77777777" w:rsidR="00103063" w:rsidRPr="00470E4B" w:rsidRDefault="00103063" w:rsidP="001030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center"/>
        <w:rPr>
          <w:rFonts w:ascii="Calibri" w:hAnsi="Calibri" w:cs="Calibri"/>
          <w:b/>
          <w:lang w:val="en-US"/>
        </w:rPr>
      </w:pPr>
      <w:proofErr w:type="spellStart"/>
      <w:r w:rsidRPr="00470E4B">
        <w:rPr>
          <w:rFonts w:ascii="Calibri" w:hAnsi="Calibri" w:cs="Calibri"/>
          <w:b/>
          <w:lang w:val="en-US"/>
        </w:rPr>
        <w:t>faks</w:t>
      </w:r>
      <w:proofErr w:type="spellEnd"/>
      <w:r w:rsidRPr="00470E4B">
        <w:rPr>
          <w:rFonts w:ascii="Calibri" w:hAnsi="Calibri" w:cs="Calibri"/>
          <w:b/>
          <w:lang w:val="en-US"/>
        </w:rPr>
        <w:t xml:space="preserve"> (22) 49 21 309</w:t>
      </w:r>
    </w:p>
    <w:p w14:paraId="78085098" w14:textId="77777777" w:rsidR="00103063" w:rsidRPr="00470E4B" w:rsidRDefault="00103063" w:rsidP="001030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center"/>
        <w:rPr>
          <w:rFonts w:ascii="Calibri" w:hAnsi="Calibri" w:cs="Calibri"/>
          <w:b/>
          <w:lang w:val="en-US"/>
        </w:rPr>
      </w:pPr>
      <w:r w:rsidRPr="00470E4B">
        <w:rPr>
          <w:rFonts w:ascii="Calibri" w:hAnsi="Calibri" w:cs="Calibri"/>
          <w:b/>
          <w:lang w:val="en-US"/>
        </w:rPr>
        <w:t>e-mail: ndl@urpl.gov.pl</w:t>
      </w:r>
    </w:p>
    <w:p w14:paraId="7208DADD" w14:textId="77777777" w:rsidR="00103063" w:rsidRPr="00470E4B" w:rsidRDefault="00103063" w:rsidP="00103063">
      <w:pPr>
        <w:rPr>
          <w:rFonts w:ascii="Calibri" w:hAnsi="Calibri" w:cs="Calibri"/>
          <w:lang w:val="en-US"/>
        </w:rPr>
      </w:pPr>
    </w:p>
    <w:p w14:paraId="58C15608" w14:textId="77777777" w:rsidR="00103063" w:rsidRPr="00470E4B" w:rsidRDefault="00103063" w:rsidP="00103063">
      <w:pPr>
        <w:rPr>
          <w:rFonts w:ascii="Calibri" w:hAnsi="Calibri" w:cs="Calibri"/>
          <w:lang w:val="en-US"/>
        </w:rPr>
      </w:pPr>
    </w:p>
    <w:p w14:paraId="13FA4D3A" w14:textId="77777777" w:rsidR="00103063" w:rsidRPr="00470E4B" w:rsidRDefault="00103063" w:rsidP="0092012D">
      <w:pPr>
        <w:rPr>
          <w:rFonts w:ascii="Calibri" w:hAnsi="Calibri" w:cs="Calibri"/>
          <w:lang w:val="en-US"/>
        </w:rPr>
      </w:pPr>
    </w:p>
    <w:sectPr w:rsidR="00103063" w:rsidRPr="00470E4B" w:rsidSect="00B77743">
      <w:pgSz w:w="11906" w:h="16838" w:code="9"/>
      <w:pgMar w:top="851" w:right="1418" w:bottom="709" w:left="1418" w:header="680" w:footer="851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3E0B7F" w14:textId="77777777" w:rsidR="00EC4429" w:rsidRDefault="00EC4429">
      <w:r>
        <w:separator/>
      </w:r>
    </w:p>
  </w:endnote>
  <w:endnote w:type="continuationSeparator" w:id="0">
    <w:p w14:paraId="468179D2" w14:textId="77777777" w:rsidR="00EC4429" w:rsidRDefault="00EC44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B068B6" w14:textId="77777777" w:rsidR="00EC4429" w:rsidRDefault="00EC4429">
      <w:r>
        <w:separator/>
      </w:r>
    </w:p>
  </w:footnote>
  <w:footnote w:type="continuationSeparator" w:id="0">
    <w:p w14:paraId="34E807DA" w14:textId="77777777" w:rsidR="00EC4429" w:rsidRDefault="00EC44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01256C"/>
    <w:multiLevelType w:val="hybridMultilevel"/>
    <w:tmpl w:val="DD386A9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EF244A"/>
    <w:multiLevelType w:val="hybridMultilevel"/>
    <w:tmpl w:val="79A06F36"/>
    <w:lvl w:ilvl="0" w:tplc="BE067C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076C15"/>
    <w:multiLevelType w:val="hybridMultilevel"/>
    <w:tmpl w:val="5C2EE6C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F310FB"/>
    <w:multiLevelType w:val="hybridMultilevel"/>
    <w:tmpl w:val="AD38D74C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BCF2898"/>
    <w:multiLevelType w:val="hybridMultilevel"/>
    <w:tmpl w:val="3CE6C1E2"/>
    <w:lvl w:ilvl="0" w:tplc="87925D6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84585F"/>
    <w:multiLevelType w:val="hybridMultilevel"/>
    <w:tmpl w:val="C5BC4598"/>
    <w:lvl w:ilvl="0" w:tplc="A508C6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D606EF"/>
    <w:multiLevelType w:val="hybridMultilevel"/>
    <w:tmpl w:val="FD4268A8"/>
    <w:lvl w:ilvl="0" w:tplc="7F00AC5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6827940"/>
    <w:multiLevelType w:val="hybridMultilevel"/>
    <w:tmpl w:val="DD386A9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260826"/>
    <w:multiLevelType w:val="hybridMultilevel"/>
    <w:tmpl w:val="6620709E"/>
    <w:lvl w:ilvl="0" w:tplc="8230CE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440EA9"/>
    <w:multiLevelType w:val="hybridMultilevel"/>
    <w:tmpl w:val="AD38D74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9"/>
  </w:num>
  <w:num w:numId="2">
    <w:abstractNumId w:val="2"/>
  </w:num>
  <w:num w:numId="3">
    <w:abstractNumId w:val="7"/>
  </w:num>
  <w:num w:numId="4">
    <w:abstractNumId w:val="0"/>
  </w:num>
  <w:num w:numId="5">
    <w:abstractNumId w:val="4"/>
  </w:num>
  <w:num w:numId="6">
    <w:abstractNumId w:val="8"/>
  </w:num>
  <w:num w:numId="7">
    <w:abstractNumId w:val="1"/>
  </w:num>
  <w:num w:numId="8">
    <w:abstractNumId w:val="5"/>
  </w:num>
  <w:num w:numId="9">
    <w:abstractNumId w:val="6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zMzG3NLMwNzYxNbNQ0lEKTi0uzszPAykwMqkFAIGf1zgtAAAA"/>
  </w:docVars>
  <w:rsids>
    <w:rsidRoot w:val="00740137"/>
    <w:rsid w:val="000114B1"/>
    <w:rsid w:val="00022752"/>
    <w:rsid w:val="000417D4"/>
    <w:rsid w:val="000445C7"/>
    <w:rsid w:val="00052481"/>
    <w:rsid w:val="00055F76"/>
    <w:rsid w:val="0007753E"/>
    <w:rsid w:val="000A31B1"/>
    <w:rsid w:val="000B173B"/>
    <w:rsid w:val="000B19F7"/>
    <w:rsid w:val="000C4515"/>
    <w:rsid w:val="000D0C70"/>
    <w:rsid w:val="000D4675"/>
    <w:rsid w:val="00101197"/>
    <w:rsid w:val="00103063"/>
    <w:rsid w:val="00115038"/>
    <w:rsid w:val="00120166"/>
    <w:rsid w:val="00122855"/>
    <w:rsid w:val="00136223"/>
    <w:rsid w:val="00150973"/>
    <w:rsid w:val="0018688C"/>
    <w:rsid w:val="001B227C"/>
    <w:rsid w:val="001D54D8"/>
    <w:rsid w:val="001E1A7E"/>
    <w:rsid w:val="001E3FF9"/>
    <w:rsid w:val="00206FE2"/>
    <w:rsid w:val="00211C33"/>
    <w:rsid w:val="0023188C"/>
    <w:rsid w:val="00240DE6"/>
    <w:rsid w:val="00241F6C"/>
    <w:rsid w:val="00246D3A"/>
    <w:rsid w:val="0027773F"/>
    <w:rsid w:val="0029225A"/>
    <w:rsid w:val="00292BF6"/>
    <w:rsid w:val="002C3260"/>
    <w:rsid w:val="002D4AFE"/>
    <w:rsid w:val="002F13BE"/>
    <w:rsid w:val="00306BDE"/>
    <w:rsid w:val="00307080"/>
    <w:rsid w:val="00310A42"/>
    <w:rsid w:val="003272AB"/>
    <w:rsid w:val="00345FDA"/>
    <w:rsid w:val="00354702"/>
    <w:rsid w:val="0038013A"/>
    <w:rsid w:val="00380FBF"/>
    <w:rsid w:val="003D1417"/>
    <w:rsid w:val="003F6219"/>
    <w:rsid w:val="00430D19"/>
    <w:rsid w:val="00445ABA"/>
    <w:rsid w:val="004508A1"/>
    <w:rsid w:val="00450D76"/>
    <w:rsid w:val="004579F1"/>
    <w:rsid w:val="00461329"/>
    <w:rsid w:val="00461729"/>
    <w:rsid w:val="00470E4B"/>
    <w:rsid w:val="00471001"/>
    <w:rsid w:val="0048101A"/>
    <w:rsid w:val="00486D90"/>
    <w:rsid w:val="00487F72"/>
    <w:rsid w:val="00496667"/>
    <w:rsid w:val="004975A3"/>
    <w:rsid w:val="004B4341"/>
    <w:rsid w:val="004C4345"/>
    <w:rsid w:val="004C6D59"/>
    <w:rsid w:val="004E7443"/>
    <w:rsid w:val="004E757B"/>
    <w:rsid w:val="00503F35"/>
    <w:rsid w:val="005071A6"/>
    <w:rsid w:val="00510991"/>
    <w:rsid w:val="00513620"/>
    <w:rsid w:val="0052150F"/>
    <w:rsid w:val="00561A3B"/>
    <w:rsid w:val="0057178F"/>
    <w:rsid w:val="00586FDC"/>
    <w:rsid w:val="005A41FB"/>
    <w:rsid w:val="005B512B"/>
    <w:rsid w:val="00635929"/>
    <w:rsid w:val="006372C3"/>
    <w:rsid w:val="00646DB9"/>
    <w:rsid w:val="006A73CE"/>
    <w:rsid w:val="006B0AA6"/>
    <w:rsid w:val="006C3CA2"/>
    <w:rsid w:val="006D2E7F"/>
    <w:rsid w:val="006E10C7"/>
    <w:rsid w:val="0070188B"/>
    <w:rsid w:val="007049F4"/>
    <w:rsid w:val="007117F6"/>
    <w:rsid w:val="00717A09"/>
    <w:rsid w:val="00740137"/>
    <w:rsid w:val="00775933"/>
    <w:rsid w:val="00796272"/>
    <w:rsid w:val="007A7319"/>
    <w:rsid w:val="007F5D8E"/>
    <w:rsid w:val="0080138B"/>
    <w:rsid w:val="008021F9"/>
    <w:rsid w:val="00823528"/>
    <w:rsid w:val="00827E18"/>
    <w:rsid w:val="00840340"/>
    <w:rsid w:val="0084712E"/>
    <w:rsid w:val="00857BBA"/>
    <w:rsid w:val="0087092A"/>
    <w:rsid w:val="00875D53"/>
    <w:rsid w:val="0088527B"/>
    <w:rsid w:val="008A03DA"/>
    <w:rsid w:val="008B393F"/>
    <w:rsid w:val="008B62BD"/>
    <w:rsid w:val="008C0158"/>
    <w:rsid w:val="008C35F0"/>
    <w:rsid w:val="008E76F2"/>
    <w:rsid w:val="008F099E"/>
    <w:rsid w:val="009017E8"/>
    <w:rsid w:val="00901CE8"/>
    <w:rsid w:val="0092012D"/>
    <w:rsid w:val="009341D8"/>
    <w:rsid w:val="0094060A"/>
    <w:rsid w:val="00964207"/>
    <w:rsid w:val="00974683"/>
    <w:rsid w:val="00986D7D"/>
    <w:rsid w:val="009B7D63"/>
    <w:rsid w:val="009D29EA"/>
    <w:rsid w:val="009E25FD"/>
    <w:rsid w:val="009E64CC"/>
    <w:rsid w:val="009F1E5D"/>
    <w:rsid w:val="00A114C9"/>
    <w:rsid w:val="00A15E31"/>
    <w:rsid w:val="00A23C74"/>
    <w:rsid w:val="00A31825"/>
    <w:rsid w:val="00A43FA4"/>
    <w:rsid w:val="00A64AD7"/>
    <w:rsid w:val="00A66FDC"/>
    <w:rsid w:val="00AB2A88"/>
    <w:rsid w:val="00AB3946"/>
    <w:rsid w:val="00B12487"/>
    <w:rsid w:val="00B36527"/>
    <w:rsid w:val="00B36AD9"/>
    <w:rsid w:val="00B548A5"/>
    <w:rsid w:val="00B77743"/>
    <w:rsid w:val="00BE7E65"/>
    <w:rsid w:val="00BF5784"/>
    <w:rsid w:val="00C16065"/>
    <w:rsid w:val="00C21639"/>
    <w:rsid w:val="00C34753"/>
    <w:rsid w:val="00C34928"/>
    <w:rsid w:val="00C35939"/>
    <w:rsid w:val="00C978EE"/>
    <w:rsid w:val="00CA3F13"/>
    <w:rsid w:val="00CA7C33"/>
    <w:rsid w:val="00CB32A4"/>
    <w:rsid w:val="00CC214F"/>
    <w:rsid w:val="00CD7C72"/>
    <w:rsid w:val="00CE1281"/>
    <w:rsid w:val="00D11557"/>
    <w:rsid w:val="00D278F3"/>
    <w:rsid w:val="00D6349F"/>
    <w:rsid w:val="00D654D6"/>
    <w:rsid w:val="00D662D8"/>
    <w:rsid w:val="00D94528"/>
    <w:rsid w:val="00DA5A92"/>
    <w:rsid w:val="00DB0CA3"/>
    <w:rsid w:val="00DB3D16"/>
    <w:rsid w:val="00DE2E52"/>
    <w:rsid w:val="00DF0DAE"/>
    <w:rsid w:val="00E21062"/>
    <w:rsid w:val="00E25D70"/>
    <w:rsid w:val="00E31EC9"/>
    <w:rsid w:val="00E56E00"/>
    <w:rsid w:val="00E64BC8"/>
    <w:rsid w:val="00EA49D6"/>
    <w:rsid w:val="00EA51E9"/>
    <w:rsid w:val="00EC4429"/>
    <w:rsid w:val="00EF4B5E"/>
    <w:rsid w:val="00F04F15"/>
    <w:rsid w:val="00F21B50"/>
    <w:rsid w:val="00F241C8"/>
    <w:rsid w:val="00F27A83"/>
    <w:rsid w:val="00F349D7"/>
    <w:rsid w:val="00F83325"/>
    <w:rsid w:val="00F87F2B"/>
    <w:rsid w:val="00FB0118"/>
    <w:rsid w:val="00FB2E36"/>
    <w:rsid w:val="0781E0E3"/>
    <w:rsid w:val="7F0CFC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4:docId w14:val="3977E1FB"/>
  <w15:chartTrackingRefBased/>
  <w15:docId w15:val="{0ADFD0EB-FDCF-4A78-82BC-ACED1CCF66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740137"/>
    <w:rPr>
      <w:color w:val="000000"/>
      <w:sz w:val="24"/>
    </w:rPr>
  </w:style>
  <w:style w:type="paragraph" w:styleId="Nagwek2">
    <w:name w:val="heading 2"/>
    <w:basedOn w:val="Normalny"/>
    <w:next w:val="Normalny"/>
    <w:qFormat/>
    <w:rsid w:val="00740137"/>
    <w:pPr>
      <w:keepNext/>
      <w:spacing w:line="288" w:lineRule="auto"/>
      <w:ind w:firstLine="708"/>
      <w:outlineLvl w:val="1"/>
    </w:pPr>
    <w:rPr>
      <w:b/>
      <w:color w:val="auto"/>
      <w:u w:val="single"/>
    </w:rPr>
  </w:style>
  <w:style w:type="paragraph" w:styleId="Nagwek3">
    <w:name w:val="heading 3"/>
    <w:basedOn w:val="Normalny"/>
    <w:next w:val="Normalny"/>
    <w:qFormat/>
    <w:rsid w:val="00740137"/>
    <w:pPr>
      <w:keepNext/>
      <w:spacing w:line="288" w:lineRule="auto"/>
      <w:ind w:firstLine="708"/>
      <w:outlineLvl w:val="2"/>
    </w:pPr>
    <w:rPr>
      <w:color w:val="auto"/>
      <w:u w:val="singl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rsid w:val="00740137"/>
    <w:pPr>
      <w:tabs>
        <w:tab w:val="center" w:pos="4536"/>
        <w:tab w:val="right" w:pos="9072"/>
      </w:tabs>
    </w:pPr>
    <w:rPr>
      <w:color w:val="auto"/>
      <w:sz w:val="20"/>
    </w:rPr>
  </w:style>
  <w:style w:type="paragraph" w:styleId="Tekstpodstawowywcity">
    <w:name w:val="Body Text Indent"/>
    <w:basedOn w:val="Normalny"/>
    <w:rsid w:val="00740137"/>
    <w:pPr>
      <w:ind w:left="356" w:hanging="356"/>
    </w:pPr>
    <w:rPr>
      <w:rFonts w:ascii="Arial" w:hAnsi="Arial"/>
      <w:sz w:val="18"/>
    </w:rPr>
  </w:style>
  <w:style w:type="paragraph" w:styleId="Akapitzlist">
    <w:name w:val="List Paragraph"/>
    <w:basedOn w:val="Normalny"/>
    <w:uiPriority w:val="34"/>
    <w:qFormat/>
    <w:rsid w:val="007117F6"/>
    <w:pPr>
      <w:ind w:left="720"/>
      <w:contextualSpacing/>
    </w:pPr>
  </w:style>
  <w:style w:type="character" w:styleId="Hipercze">
    <w:name w:val="Hyperlink"/>
    <w:basedOn w:val="Domylnaczcionkaakapitu"/>
    <w:rsid w:val="009E64CC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9E64CC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semiHidden/>
    <w:unhideWhenUsed/>
    <w:rsid w:val="001E3FF9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semiHidden/>
    <w:rsid w:val="001E3FF9"/>
    <w:rPr>
      <w:rFonts w:ascii="Segoe UI" w:hAnsi="Segoe UI" w:cs="Segoe UI"/>
      <w:color w:val="000000"/>
      <w:sz w:val="18"/>
      <w:szCs w:val="18"/>
    </w:rPr>
  </w:style>
  <w:style w:type="paragraph" w:styleId="Poprawka">
    <w:name w:val="Revision"/>
    <w:hidden/>
    <w:uiPriority w:val="99"/>
    <w:semiHidden/>
    <w:rsid w:val="00BF5784"/>
    <w:rPr>
      <w:color w:val="000000"/>
      <w:sz w:val="24"/>
    </w:rPr>
  </w:style>
  <w:style w:type="character" w:styleId="Odwoaniedokomentarza">
    <w:name w:val="annotation reference"/>
    <w:basedOn w:val="Domylnaczcionkaakapitu"/>
    <w:uiPriority w:val="99"/>
    <w:rsid w:val="00206FE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206FE2"/>
    <w:rPr>
      <w:sz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206FE2"/>
    <w:rPr>
      <w:color w:val="000000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206FE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206FE2"/>
    <w:rPr>
      <w:b/>
      <w:bCs/>
      <w:color w:val="000000"/>
    </w:rPr>
  </w:style>
  <w:style w:type="paragraph" w:styleId="Tekstprzypisukocowego">
    <w:name w:val="endnote text"/>
    <w:basedOn w:val="Normalny"/>
    <w:link w:val="TekstprzypisukocowegoZnak"/>
    <w:rsid w:val="00974683"/>
    <w:rPr>
      <w:sz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974683"/>
    <w:rPr>
      <w:color w:val="000000"/>
    </w:rPr>
  </w:style>
  <w:style w:type="character" w:styleId="Odwoanieprzypisukocowego">
    <w:name w:val="endnote reference"/>
    <w:basedOn w:val="Domylnaczcionkaakapitu"/>
    <w:rsid w:val="0097468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12</Words>
  <Characters>2615</Characters>
  <Application>Microsoft Office Word</Application>
  <DocSecurity>0</DocSecurity>
  <Lines>21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Formularz zgłoszenia niepożądanego działania produktu leczniczego</vt:lpstr>
    </vt:vector>
  </TitlesOfParts>
  <Company>URPL</Company>
  <LinksUpToDate>false</LinksUpToDate>
  <CharactersWithSpaces>2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arz zgłoszenia niepożądanego działania produktu leczniczego</dc:title>
  <dc:subject/>
  <dc:creator>debgos</dc:creator>
  <cp:keywords/>
  <dc:description/>
  <cp:lastModifiedBy>Adrianna Werner</cp:lastModifiedBy>
  <cp:revision>5</cp:revision>
  <cp:lastPrinted>2022-09-11T10:25:00Z</cp:lastPrinted>
  <dcterms:created xsi:type="dcterms:W3CDTF">2022-09-13T10:04:00Z</dcterms:created>
  <dcterms:modified xsi:type="dcterms:W3CDTF">2022-11-25T14:32:00Z</dcterms:modified>
</cp:coreProperties>
</file>